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464F5" w14:textId="3FEA6056" w:rsidR="0069064F" w:rsidRDefault="00DA26FD" w:rsidP="00DA26FD">
      <w:pPr>
        <w:numPr>
          <w:ilvl w:val="0"/>
          <w:numId w:val="0"/>
        </w:numPr>
        <w:spacing w:line="360" w:lineRule="auto"/>
        <w:jc w:val="center"/>
        <w:rPr>
          <w:rFonts w:ascii="Futura Bk BT" w:hAnsi="Futura Bk BT"/>
          <w:sz w:val="24"/>
          <w:szCs w:val="24"/>
        </w:rPr>
      </w:pPr>
      <w:r w:rsidRPr="00DA26FD">
        <w:rPr>
          <w:rFonts w:ascii="Futura Bk BT" w:hAnsi="Futura Bk BT"/>
          <w:b/>
          <w:sz w:val="28"/>
          <w:szCs w:val="28"/>
        </w:rPr>
        <w:t>FORMULÁRIO</w:t>
      </w:r>
      <w:r w:rsidR="00F462C4">
        <w:rPr>
          <w:rFonts w:ascii="Futura Bk BT" w:hAnsi="Futura Bk BT"/>
          <w:b/>
          <w:sz w:val="28"/>
          <w:szCs w:val="28"/>
        </w:rPr>
        <w:t xml:space="preserve"> DE</w:t>
      </w:r>
      <w:r w:rsidRPr="00DA26FD">
        <w:rPr>
          <w:rFonts w:ascii="Futura Bk BT" w:hAnsi="Futura Bk BT"/>
          <w:b/>
          <w:sz w:val="28"/>
          <w:szCs w:val="28"/>
        </w:rPr>
        <w:t xml:space="preserve"> </w:t>
      </w:r>
      <w:r w:rsidR="00F462C4">
        <w:rPr>
          <w:rFonts w:ascii="Futura Bk BT" w:hAnsi="Futura Bk BT"/>
          <w:b/>
          <w:sz w:val="28"/>
          <w:szCs w:val="28"/>
        </w:rPr>
        <w:t>DEPÓSITO DE DOCUMENTOS EM VERSÃO FINAL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830"/>
        <w:gridCol w:w="5664"/>
      </w:tblGrid>
      <w:tr w:rsidR="00601BBB" w14:paraId="141155C7" w14:textId="77777777" w:rsidTr="00601BBB">
        <w:tc>
          <w:tcPr>
            <w:tcW w:w="2830" w:type="dxa"/>
            <w:vAlign w:val="center"/>
          </w:tcPr>
          <w:p w14:paraId="6BBDFF05" w14:textId="73072C3F" w:rsidR="00601BBB" w:rsidRPr="00601BBB" w:rsidRDefault="00BA4E00" w:rsidP="00601BBB">
            <w:pPr>
              <w:numPr>
                <w:ilvl w:val="0"/>
                <w:numId w:val="0"/>
              </w:numPr>
              <w:jc w:val="both"/>
              <w:rPr>
                <w:rFonts w:ascii="Futura Bk BT" w:hAnsi="Futura Bk BT"/>
                <w:sz w:val="24"/>
                <w:szCs w:val="24"/>
              </w:rPr>
            </w:pPr>
            <w:r>
              <w:rPr>
                <w:rFonts w:ascii="Futura Bk BT" w:hAnsi="Futura Bk BT"/>
                <w:b/>
                <w:sz w:val="24"/>
                <w:szCs w:val="24"/>
                <w:lang w:val="en-US"/>
              </w:rPr>
              <w:t xml:space="preserve">Nome do </w:t>
            </w:r>
            <w:proofErr w:type="spellStart"/>
            <w:r>
              <w:rPr>
                <w:rFonts w:ascii="Futura Bk BT" w:hAnsi="Futura Bk BT"/>
                <w:b/>
                <w:sz w:val="24"/>
                <w:szCs w:val="24"/>
                <w:lang w:val="en-US"/>
              </w:rPr>
              <w:t>Aluno</w:t>
            </w:r>
            <w:proofErr w:type="spellEnd"/>
          </w:p>
        </w:tc>
        <w:sdt>
          <w:sdtPr>
            <w:rPr>
              <w:rFonts w:ascii="Futura Bk BT" w:hAnsi="Futura Bk BT"/>
              <w:sz w:val="24"/>
              <w:szCs w:val="24"/>
            </w:rPr>
            <w:id w:val="-1022171357"/>
            <w:placeholder>
              <w:docPart w:val="DefaultPlaceholder_-1854013440"/>
            </w:placeholder>
            <w:showingPlcHdr/>
          </w:sdtPr>
          <w:sdtContent>
            <w:tc>
              <w:tcPr>
                <w:tcW w:w="5664" w:type="dxa"/>
              </w:tcPr>
              <w:p w14:paraId="72ED48DE" w14:textId="79FD1691" w:rsidR="00601BBB" w:rsidRPr="00601BBB" w:rsidRDefault="00642629" w:rsidP="00601BBB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  <w:r w:rsidRPr="00E07F83">
                  <w:rPr>
                    <w:rStyle w:val="TextodoEspaoReservado"/>
                    <w:rFonts w:eastAsiaTheme="minorHAnsi"/>
                  </w:rPr>
                  <w:t>Clique ou toque aqui para inserir o texto.</w:t>
                </w:r>
              </w:p>
            </w:tc>
          </w:sdtContent>
        </w:sdt>
      </w:tr>
      <w:tr w:rsidR="00601BBB" w14:paraId="3DB29772" w14:textId="77777777" w:rsidTr="00601BBB">
        <w:tc>
          <w:tcPr>
            <w:tcW w:w="2830" w:type="dxa"/>
            <w:vAlign w:val="center"/>
          </w:tcPr>
          <w:p w14:paraId="781460C5" w14:textId="21A5DC75" w:rsidR="00601BBB" w:rsidRPr="00601BBB" w:rsidRDefault="004F06AF" w:rsidP="00601BBB">
            <w:pPr>
              <w:numPr>
                <w:ilvl w:val="0"/>
                <w:numId w:val="0"/>
              </w:numPr>
              <w:jc w:val="both"/>
              <w:rPr>
                <w:rFonts w:ascii="Futura Bk BT" w:hAnsi="Futura Bk BT"/>
                <w:sz w:val="24"/>
                <w:szCs w:val="24"/>
              </w:rPr>
            </w:pPr>
            <w:proofErr w:type="spellStart"/>
            <w:r>
              <w:rPr>
                <w:rFonts w:ascii="Futura Bk BT" w:hAnsi="Futura Bk BT"/>
                <w:b/>
                <w:sz w:val="24"/>
                <w:szCs w:val="24"/>
                <w:lang w:val="en-US"/>
              </w:rPr>
              <w:t>Nível</w:t>
            </w:r>
            <w:proofErr w:type="spellEnd"/>
          </w:p>
        </w:tc>
        <w:tc>
          <w:tcPr>
            <w:tcW w:w="5664" w:type="dxa"/>
          </w:tcPr>
          <w:p w14:paraId="40D16F96" w14:textId="38015C4C" w:rsidR="00601BBB" w:rsidRPr="00601BBB" w:rsidRDefault="00642629" w:rsidP="00601BBB">
            <w:pPr>
              <w:numPr>
                <w:ilvl w:val="0"/>
                <w:numId w:val="0"/>
              </w:numPr>
              <w:jc w:val="both"/>
              <w:rPr>
                <w:rFonts w:ascii="Futura Bk BT" w:hAnsi="Futura Bk BT"/>
                <w:sz w:val="24"/>
                <w:szCs w:val="24"/>
              </w:rPr>
            </w:pPr>
            <w:sdt>
              <w:sdtPr>
                <w:rPr>
                  <w:rFonts w:ascii="Futura Bk BT" w:hAnsi="Futura Bk BT"/>
                  <w:b/>
                  <w:sz w:val="28"/>
                  <w:szCs w:val="28"/>
                </w:rPr>
                <w:id w:val="1580324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="00601BBB">
              <w:rPr>
                <w:rFonts w:ascii="Futura Bk BT" w:hAnsi="Futura Bk BT"/>
                <w:sz w:val="24"/>
                <w:szCs w:val="24"/>
              </w:rPr>
              <w:t xml:space="preserve"> M</w:t>
            </w:r>
            <w:r w:rsidR="004F06AF">
              <w:rPr>
                <w:rFonts w:ascii="Futura Bk BT" w:hAnsi="Futura Bk BT"/>
                <w:sz w:val="24"/>
                <w:szCs w:val="24"/>
              </w:rPr>
              <w:t>estrado</w:t>
            </w:r>
            <w:r w:rsidR="00601BBB">
              <w:rPr>
                <w:rFonts w:ascii="Futura Bk BT" w:hAnsi="Futura Bk BT"/>
                <w:sz w:val="24"/>
                <w:szCs w:val="24"/>
              </w:rPr>
              <w:t xml:space="preserve">                  </w:t>
            </w:r>
            <w:sdt>
              <w:sdtPr>
                <w:rPr>
                  <w:rFonts w:ascii="Futura Bk BT" w:hAnsi="Futura Bk BT"/>
                  <w:sz w:val="24"/>
                  <w:szCs w:val="24"/>
                </w:rPr>
                <w:id w:val="-802535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4F06AF">
              <w:rPr>
                <w:rFonts w:ascii="Futura Bk BT" w:hAnsi="Futura Bk BT"/>
                <w:sz w:val="24"/>
                <w:szCs w:val="24"/>
              </w:rPr>
              <w:t xml:space="preserve"> Doutorado</w:t>
            </w:r>
          </w:p>
        </w:tc>
      </w:tr>
      <w:tr w:rsidR="00601BBB" w14:paraId="49417D46" w14:textId="77777777" w:rsidTr="00601BBB">
        <w:tc>
          <w:tcPr>
            <w:tcW w:w="2830" w:type="dxa"/>
            <w:vAlign w:val="center"/>
          </w:tcPr>
          <w:p w14:paraId="0768D4F9" w14:textId="67E04437" w:rsidR="00601BBB" w:rsidRPr="00601BBB" w:rsidRDefault="004F06AF" w:rsidP="00601BBB">
            <w:pPr>
              <w:numPr>
                <w:ilvl w:val="0"/>
                <w:numId w:val="0"/>
              </w:numPr>
              <w:jc w:val="both"/>
              <w:rPr>
                <w:rFonts w:ascii="Futura Bk BT" w:hAnsi="Futura Bk BT"/>
                <w:sz w:val="24"/>
                <w:szCs w:val="24"/>
              </w:rPr>
            </w:pPr>
            <w:proofErr w:type="spellStart"/>
            <w:r>
              <w:rPr>
                <w:rFonts w:ascii="Futura Bk BT" w:hAnsi="Futura Bk BT"/>
                <w:b/>
                <w:sz w:val="24"/>
                <w:szCs w:val="24"/>
                <w:lang w:val="en-US"/>
              </w:rPr>
              <w:t>Linha</w:t>
            </w:r>
            <w:proofErr w:type="spellEnd"/>
            <w:r>
              <w:rPr>
                <w:rFonts w:ascii="Futura Bk BT" w:hAnsi="Futura Bk BT"/>
                <w:b/>
                <w:sz w:val="24"/>
                <w:szCs w:val="24"/>
                <w:lang w:val="en-US"/>
              </w:rPr>
              <w:t xml:space="preserve"> de </w:t>
            </w:r>
            <w:proofErr w:type="spellStart"/>
            <w:r>
              <w:rPr>
                <w:rFonts w:ascii="Futura Bk BT" w:hAnsi="Futura Bk BT"/>
                <w:b/>
                <w:sz w:val="24"/>
                <w:szCs w:val="24"/>
                <w:lang w:val="en-US"/>
              </w:rPr>
              <w:t>Pesquisa</w:t>
            </w:r>
            <w:proofErr w:type="spellEnd"/>
          </w:p>
        </w:tc>
        <w:sdt>
          <w:sdtPr>
            <w:rPr>
              <w:rFonts w:ascii="Futura Bk BT" w:hAnsi="Futura Bk BT"/>
              <w:sz w:val="24"/>
              <w:szCs w:val="24"/>
            </w:rPr>
            <w:id w:val="373198573"/>
            <w:placeholder>
              <w:docPart w:val="DefaultPlaceholder_-1854013440"/>
            </w:placeholder>
            <w:showingPlcHdr/>
          </w:sdtPr>
          <w:sdtContent>
            <w:tc>
              <w:tcPr>
                <w:tcW w:w="5664" w:type="dxa"/>
              </w:tcPr>
              <w:p w14:paraId="5BBEFECA" w14:textId="35005E44" w:rsidR="00601BBB" w:rsidRPr="00601BBB" w:rsidRDefault="00642629" w:rsidP="00601BBB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  <w:r w:rsidRPr="00E07F83">
                  <w:rPr>
                    <w:rStyle w:val="TextodoEspaoReservado"/>
                    <w:rFonts w:eastAsiaTheme="minorHAnsi"/>
                  </w:rPr>
                  <w:t>Clique ou toque aqui para inserir o texto.</w:t>
                </w:r>
              </w:p>
            </w:tc>
          </w:sdtContent>
        </w:sdt>
      </w:tr>
      <w:tr w:rsidR="00601BBB" w14:paraId="18344EF4" w14:textId="77777777" w:rsidTr="00601BBB">
        <w:tc>
          <w:tcPr>
            <w:tcW w:w="2830" w:type="dxa"/>
            <w:vAlign w:val="center"/>
          </w:tcPr>
          <w:p w14:paraId="706FC3DD" w14:textId="3B131C4C" w:rsidR="00601BBB" w:rsidRPr="004F06AF" w:rsidRDefault="004F06AF" w:rsidP="00601BBB">
            <w:pPr>
              <w:numPr>
                <w:ilvl w:val="0"/>
                <w:numId w:val="0"/>
              </w:numPr>
              <w:jc w:val="both"/>
              <w:rPr>
                <w:rFonts w:ascii="Futura Bk BT" w:hAnsi="Futura Bk BT"/>
                <w:b/>
                <w:sz w:val="24"/>
                <w:szCs w:val="24"/>
              </w:rPr>
            </w:pPr>
            <w:r w:rsidRPr="004F06AF">
              <w:rPr>
                <w:rFonts w:ascii="Futura Bk BT" w:hAnsi="Futura Bk BT"/>
                <w:b/>
                <w:sz w:val="24"/>
                <w:szCs w:val="24"/>
              </w:rPr>
              <w:t>Título do trabalho</w:t>
            </w:r>
          </w:p>
        </w:tc>
        <w:sdt>
          <w:sdtPr>
            <w:rPr>
              <w:rFonts w:ascii="Futura Bk BT" w:hAnsi="Futura Bk BT"/>
              <w:sz w:val="24"/>
              <w:szCs w:val="24"/>
            </w:rPr>
            <w:id w:val="899877709"/>
            <w:placeholder>
              <w:docPart w:val="DefaultPlaceholder_-1854013440"/>
            </w:placeholder>
            <w:showingPlcHdr/>
          </w:sdtPr>
          <w:sdtContent>
            <w:tc>
              <w:tcPr>
                <w:tcW w:w="5664" w:type="dxa"/>
              </w:tcPr>
              <w:p w14:paraId="0AB9E289" w14:textId="660F5A51" w:rsidR="00601BBB" w:rsidRPr="00601BBB" w:rsidRDefault="00642629" w:rsidP="00601BBB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  <w:r w:rsidRPr="00E07F83">
                  <w:rPr>
                    <w:rStyle w:val="TextodoEspaoReservado"/>
                    <w:rFonts w:eastAsiaTheme="minorHAnsi"/>
                  </w:rPr>
                  <w:t>Clique ou toque aqui para inserir o texto.</w:t>
                </w:r>
              </w:p>
            </w:tc>
          </w:sdtContent>
        </w:sdt>
      </w:tr>
      <w:tr w:rsidR="00601BBB" w14:paraId="53AECCCC" w14:textId="77777777" w:rsidTr="00601BBB">
        <w:tc>
          <w:tcPr>
            <w:tcW w:w="2830" w:type="dxa"/>
            <w:vAlign w:val="center"/>
          </w:tcPr>
          <w:p w14:paraId="6F790620" w14:textId="3F25D963" w:rsidR="004F06AF" w:rsidRDefault="00601BBB" w:rsidP="00601BBB">
            <w:pPr>
              <w:numPr>
                <w:ilvl w:val="0"/>
                <w:numId w:val="0"/>
              </w:numPr>
              <w:jc w:val="both"/>
              <w:rPr>
                <w:rFonts w:ascii="Futura Bk BT" w:hAnsi="Futura Bk BT"/>
                <w:b/>
                <w:sz w:val="24"/>
                <w:szCs w:val="24"/>
              </w:rPr>
            </w:pPr>
            <w:r w:rsidRPr="004F06AF">
              <w:rPr>
                <w:rFonts w:ascii="Futura Bk BT" w:hAnsi="Futura Bk BT"/>
                <w:b/>
                <w:sz w:val="24"/>
                <w:szCs w:val="24"/>
              </w:rPr>
              <w:t>Projet</w:t>
            </w:r>
            <w:r w:rsidR="004F06AF" w:rsidRPr="004F06AF">
              <w:rPr>
                <w:rFonts w:ascii="Futura Bk BT" w:hAnsi="Futura Bk BT"/>
                <w:b/>
                <w:sz w:val="24"/>
                <w:szCs w:val="24"/>
              </w:rPr>
              <w:t xml:space="preserve">o </w:t>
            </w:r>
            <w:r w:rsidR="00642629">
              <w:rPr>
                <w:rFonts w:ascii="Futura Bk BT" w:hAnsi="Futura Bk BT"/>
                <w:b/>
                <w:sz w:val="24"/>
                <w:szCs w:val="24"/>
              </w:rPr>
              <w:t>principal</w:t>
            </w:r>
          </w:p>
          <w:p w14:paraId="29C5AE6C" w14:textId="26FDBE44" w:rsidR="00601BBB" w:rsidRPr="004F06AF" w:rsidRDefault="004F06AF" w:rsidP="00601BBB">
            <w:pPr>
              <w:numPr>
                <w:ilvl w:val="0"/>
                <w:numId w:val="0"/>
              </w:numPr>
              <w:jc w:val="both"/>
              <w:rPr>
                <w:rFonts w:ascii="Futura Bk BT" w:hAnsi="Futura Bk BT"/>
                <w:sz w:val="24"/>
                <w:szCs w:val="24"/>
              </w:rPr>
            </w:pPr>
            <w:r w:rsidRPr="004F06AF">
              <w:rPr>
                <w:rFonts w:ascii="Futura Bk BT" w:hAnsi="Futura Bk BT"/>
                <w:szCs w:val="24"/>
              </w:rPr>
              <w:t>(verificar com o orientador)</w:t>
            </w:r>
          </w:p>
        </w:tc>
        <w:sdt>
          <w:sdtPr>
            <w:rPr>
              <w:rFonts w:ascii="Futura Bk BT" w:hAnsi="Futura Bk BT"/>
              <w:sz w:val="24"/>
              <w:szCs w:val="24"/>
            </w:rPr>
            <w:id w:val="1483271268"/>
            <w:placeholder>
              <w:docPart w:val="DefaultPlaceholder_-1854013440"/>
            </w:placeholder>
            <w:showingPlcHdr/>
          </w:sdtPr>
          <w:sdtContent>
            <w:tc>
              <w:tcPr>
                <w:tcW w:w="5664" w:type="dxa"/>
              </w:tcPr>
              <w:p w14:paraId="1FC13F86" w14:textId="1A9DDC05" w:rsidR="00601BBB" w:rsidRPr="00601BBB" w:rsidRDefault="00642629" w:rsidP="00601BBB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  <w:r w:rsidRPr="00E07F83">
                  <w:rPr>
                    <w:rStyle w:val="TextodoEspaoReservado"/>
                    <w:rFonts w:eastAsiaTheme="minorHAnsi"/>
                  </w:rPr>
                  <w:t>Clique ou toque aqui para inserir o texto.</w:t>
                </w:r>
              </w:p>
            </w:tc>
          </w:sdtContent>
        </w:sdt>
      </w:tr>
      <w:tr w:rsidR="00601BBB" w14:paraId="291E7E93" w14:textId="77777777" w:rsidTr="00601BBB">
        <w:tc>
          <w:tcPr>
            <w:tcW w:w="2830" w:type="dxa"/>
            <w:vAlign w:val="center"/>
          </w:tcPr>
          <w:p w14:paraId="73F39522" w14:textId="52EB2E00" w:rsidR="00601BBB" w:rsidRPr="00601BBB" w:rsidRDefault="004F06AF" w:rsidP="00601BBB">
            <w:pPr>
              <w:numPr>
                <w:ilvl w:val="0"/>
                <w:numId w:val="0"/>
              </w:numPr>
              <w:jc w:val="both"/>
              <w:rPr>
                <w:rFonts w:ascii="Futura Bk BT" w:hAnsi="Futura Bk BT"/>
                <w:sz w:val="24"/>
                <w:szCs w:val="24"/>
              </w:rPr>
            </w:pPr>
            <w:proofErr w:type="spellStart"/>
            <w:r>
              <w:rPr>
                <w:rFonts w:ascii="Futura Bk BT" w:hAnsi="Futura Bk BT"/>
                <w:b/>
                <w:sz w:val="24"/>
                <w:szCs w:val="24"/>
                <w:lang w:val="en-US"/>
              </w:rPr>
              <w:t>Idioma</w:t>
            </w:r>
            <w:proofErr w:type="spellEnd"/>
          </w:p>
        </w:tc>
        <w:sdt>
          <w:sdtPr>
            <w:rPr>
              <w:rFonts w:ascii="Futura Bk BT" w:hAnsi="Futura Bk BT"/>
              <w:sz w:val="24"/>
              <w:szCs w:val="24"/>
            </w:rPr>
            <w:id w:val="1415359218"/>
            <w:placeholder>
              <w:docPart w:val="DefaultPlaceholder_-1854013440"/>
            </w:placeholder>
            <w:showingPlcHdr/>
          </w:sdtPr>
          <w:sdtContent>
            <w:tc>
              <w:tcPr>
                <w:tcW w:w="5664" w:type="dxa"/>
              </w:tcPr>
              <w:p w14:paraId="62AD3030" w14:textId="2DF4A5E6" w:rsidR="00601BBB" w:rsidRPr="00601BBB" w:rsidRDefault="00642629" w:rsidP="00601BBB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  <w:r w:rsidRPr="00E07F83">
                  <w:rPr>
                    <w:rStyle w:val="TextodoEspaoReservado"/>
                    <w:rFonts w:eastAsiaTheme="minorHAnsi"/>
                  </w:rPr>
                  <w:t>Clique ou toque aqui para inserir o texto.</w:t>
                </w:r>
              </w:p>
            </w:tc>
          </w:sdtContent>
        </w:sdt>
      </w:tr>
      <w:tr w:rsidR="00601BBB" w14:paraId="3BA4B8EB" w14:textId="77777777" w:rsidTr="00601BBB">
        <w:tc>
          <w:tcPr>
            <w:tcW w:w="8494" w:type="dxa"/>
            <w:gridSpan w:val="2"/>
            <w:vAlign w:val="center"/>
          </w:tcPr>
          <w:p w14:paraId="256F588C" w14:textId="1A289A7B" w:rsidR="00601BBB" w:rsidRPr="00601BBB" w:rsidRDefault="00BA4E00" w:rsidP="00601BBB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  <w:b/>
                <w:sz w:val="24"/>
                <w:szCs w:val="24"/>
              </w:rPr>
            </w:pPr>
            <w:r>
              <w:rPr>
                <w:rFonts w:ascii="Futura Bk BT" w:hAnsi="Futura Bk BT"/>
                <w:b/>
                <w:sz w:val="24"/>
                <w:szCs w:val="24"/>
              </w:rPr>
              <w:t>RESUMO</w:t>
            </w:r>
          </w:p>
        </w:tc>
      </w:tr>
      <w:tr w:rsidR="004F06AF" w14:paraId="22BEAD4D" w14:textId="77777777" w:rsidTr="0026023D">
        <w:tc>
          <w:tcPr>
            <w:tcW w:w="8494" w:type="dxa"/>
            <w:gridSpan w:val="2"/>
            <w:vAlign w:val="center"/>
          </w:tcPr>
          <w:sdt>
            <w:sdtPr>
              <w:rPr>
                <w:rFonts w:ascii="Futura Bk BT" w:hAnsi="Futura Bk BT"/>
                <w:sz w:val="24"/>
                <w:szCs w:val="24"/>
              </w:rPr>
              <w:id w:val="-1724513686"/>
              <w:placeholder>
                <w:docPart w:val="B7D759346EB44FD9B225C45BB3928245"/>
              </w:placeholder>
            </w:sdtPr>
            <w:sdtContent>
              <w:p w14:paraId="450F1675" w14:textId="77777777" w:rsidR="00642629" w:rsidRDefault="00642629" w:rsidP="00642629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</w:p>
              <w:p w14:paraId="3E24BD60" w14:textId="77777777" w:rsidR="00642629" w:rsidRDefault="00642629" w:rsidP="00642629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</w:p>
              <w:p w14:paraId="692613E1" w14:textId="77777777" w:rsidR="00642629" w:rsidRDefault="00642629" w:rsidP="00642629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</w:p>
              <w:p w14:paraId="3F59B697" w14:textId="77777777" w:rsidR="00642629" w:rsidRDefault="00642629" w:rsidP="00642629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</w:p>
              <w:p w14:paraId="7C3FC9FD" w14:textId="77777777" w:rsidR="00642629" w:rsidRDefault="00642629" w:rsidP="00642629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</w:p>
              <w:p w14:paraId="299D6813" w14:textId="77777777" w:rsidR="00642629" w:rsidRDefault="00642629" w:rsidP="00642629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</w:p>
              <w:p w14:paraId="3C155A50" w14:textId="77777777" w:rsidR="00642629" w:rsidRDefault="00642629" w:rsidP="00642629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</w:p>
              <w:p w14:paraId="36D052E1" w14:textId="77777777" w:rsidR="00642629" w:rsidRDefault="00642629" w:rsidP="00642629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</w:p>
              <w:p w14:paraId="66B14553" w14:textId="77777777" w:rsidR="00642629" w:rsidRDefault="00642629" w:rsidP="00642629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</w:p>
              <w:p w14:paraId="361E1179" w14:textId="77777777" w:rsidR="00642629" w:rsidRDefault="00642629" w:rsidP="00642629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</w:p>
              <w:p w14:paraId="6C897AC8" w14:textId="77777777" w:rsidR="00642629" w:rsidRDefault="00642629" w:rsidP="00642629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</w:p>
              <w:p w14:paraId="14721024" w14:textId="77777777" w:rsidR="00642629" w:rsidRDefault="00642629" w:rsidP="00642629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</w:p>
              <w:p w14:paraId="39734B29" w14:textId="77777777" w:rsidR="00642629" w:rsidRDefault="00642629" w:rsidP="00642629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</w:p>
              <w:p w14:paraId="70944105" w14:textId="77777777" w:rsidR="00642629" w:rsidRDefault="00642629" w:rsidP="00642629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</w:p>
              <w:p w14:paraId="4D4184FB" w14:textId="77777777" w:rsidR="00642629" w:rsidRDefault="00642629" w:rsidP="00642629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</w:p>
              <w:p w14:paraId="7F44B315" w14:textId="77777777" w:rsidR="00642629" w:rsidRDefault="00642629" w:rsidP="00642629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</w:p>
              <w:p w14:paraId="5CA93BAE" w14:textId="65977A88" w:rsidR="00642629" w:rsidRDefault="00642629" w:rsidP="00642629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</w:p>
            </w:sdtContent>
          </w:sdt>
          <w:p w14:paraId="24F33ED8" w14:textId="29BA1607" w:rsidR="00EB5BFF" w:rsidRDefault="00EB5BFF" w:rsidP="00601BBB">
            <w:pPr>
              <w:numPr>
                <w:ilvl w:val="0"/>
                <w:numId w:val="0"/>
              </w:numPr>
              <w:jc w:val="both"/>
              <w:rPr>
                <w:rFonts w:ascii="Futura Bk BT" w:hAnsi="Futura Bk BT"/>
                <w:sz w:val="24"/>
                <w:szCs w:val="24"/>
              </w:rPr>
            </w:pPr>
          </w:p>
        </w:tc>
      </w:tr>
      <w:tr w:rsidR="00601BBB" w14:paraId="243C6247" w14:textId="77777777" w:rsidTr="0026023D">
        <w:tc>
          <w:tcPr>
            <w:tcW w:w="8494" w:type="dxa"/>
            <w:gridSpan w:val="2"/>
            <w:vAlign w:val="center"/>
          </w:tcPr>
          <w:p w14:paraId="74D82CD2" w14:textId="37494CD5" w:rsidR="00601BBB" w:rsidRPr="004F06AF" w:rsidRDefault="004F06AF" w:rsidP="00601BBB">
            <w:pPr>
              <w:numPr>
                <w:ilvl w:val="0"/>
                <w:numId w:val="0"/>
              </w:numPr>
              <w:jc w:val="both"/>
              <w:rPr>
                <w:rFonts w:ascii="Futura Bk BT" w:hAnsi="Futura Bk BT"/>
                <w:b/>
                <w:sz w:val="24"/>
                <w:szCs w:val="24"/>
              </w:rPr>
            </w:pPr>
            <w:r w:rsidRPr="004F06AF">
              <w:rPr>
                <w:rFonts w:ascii="Futura Bk BT" w:hAnsi="Futura Bk BT"/>
                <w:b/>
                <w:sz w:val="24"/>
                <w:szCs w:val="24"/>
              </w:rPr>
              <w:t>Palavras-chave</w:t>
            </w:r>
            <w:r w:rsidR="00642629">
              <w:rPr>
                <w:rFonts w:ascii="Futura Bk BT" w:hAnsi="Futura Bk BT"/>
                <w:b/>
                <w:sz w:val="24"/>
                <w:szCs w:val="24"/>
              </w:rPr>
              <w:t xml:space="preserve"> </w:t>
            </w:r>
            <w:r w:rsidR="00642629" w:rsidRPr="00642629">
              <w:rPr>
                <w:rFonts w:ascii="Futura Bk BT" w:hAnsi="Futura Bk BT"/>
                <w:szCs w:val="24"/>
              </w:rPr>
              <w:t>(separar por ‘;’)</w:t>
            </w:r>
            <w:r w:rsidRPr="004F06AF">
              <w:rPr>
                <w:rFonts w:ascii="Futura Bk BT" w:hAnsi="Futura Bk BT"/>
                <w:b/>
                <w:sz w:val="24"/>
                <w:szCs w:val="24"/>
              </w:rPr>
              <w:t>:</w:t>
            </w:r>
            <w:sdt>
              <w:sdtPr>
                <w:rPr>
                  <w:rFonts w:ascii="Futura Bk BT" w:hAnsi="Futura Bk BT"/>
                  <w:b/>
                  <w:sz w:val="24"/>
                  <w:szCs w:val="24"/>
                </w:rPr>
                <w:id w:val="1322236718"/>
                <w:placeholder>
                  <w:docPart w:val="DefaultPlaceholder_-1854013440"/>
                </w:placeholder>
                <w:showingPlcHdr/>
              </w:sdtPr>
              <w:sdtContent>
                <w:r w:rsidR="00642629" w:rsidRPr="00E07F83">
                  <w:rPr>
                    <w:rStyle w:val="TextodoEspaoReservado"/>
                    <w:rFonts w:eastAsiaTheme="minorHAnsi"/>
                  </w:rPr>
                  <w:t>Clique ou toque aqui para inserir o texto.</w:t>
                </w:r>
              </w:sdtContent>
            </w:sdt>
          </w:p>
        </w:tc>
      </w:tr>
      <w:tr w:rsidR="00601BBB" w:rsidRPr="00601BBB" w14:paraId="7390B2D5" w14:textId="77777777" w:rsidTr="0026023D">
        <w:tc>
          <w:tcPr>
            <w:tcW w:w="8494" w:type="dxa"/>
            <w:gridSpan w:val="2"/>
            <w:vAlign w:val="center"/>
          </w:tcPr>
          <w:p w14:paraId="10B464EE" w14:textId="30B7C7CD" w:rsidR="00601BBB" w:rsidRPr="004F06AF" w:rsidRDefault="00BA4E00" w:rsidP="004F06AF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  <w:b/>
                <w:sz w:val="24"/>
                <w:szCs w:val="24"/>
                <w:lang w:val="en-US"/>
              </w:rPr>
            </w:pPr>
            <w:r>
              <w:rPr>
                <w:rFonts w:ascii="Futura Bk BT" w:hAnsi="Futura Bk BT"/>
                <w:b/>
                <w:sz w:val="24"/>
                <w:szCs w:val="24"/>
                <w:lang w:val="en-US"/>
              </w:rPr>
              <w:t>ABSTRACT</w:t>
            </w:r>
          </w:p>
        </w:tc>
      </w:tr>
      <w:tr w:rsidR="004F06AF" w:rsidRPr="00601BBB" w14:paraId="2B068D1E" w14:textId="77777777" w:rsidTr="0026023D">
        <w:tc>
          <w:tcPr>
            <w:tcW w:w="8494" w:type="dxa"/>
            <w:gridSpan w:val="2"/>
            <w:vAlign w:val="center"/>
          </w:tcPr>
          <w:sdt>
            <w:sdtPr>
              <w:rPr>
                <w:rFonts w:ascii="Futura Bk BT" w:hAnsi="Futura Bk BT"/>
                <w:sz w:val="24"/>
                <w:szCs w:val="24"/>
              </w:rPr>
              <w:id w:val="-1768218410"/>
              <w:placeholder>
                <w:docPart w:val="5E60458DB75A446897A2AF2394AE1488"/>
              </w:placeholder>
            </w:sdtPr>
            <w:sdtContent>
              <w:p w14:paraId="04782E82" w14:textId="77777777" w:rsidR="00642629" w:rsidRDefault="00642629" w:rsidP="00642629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</w:p>
              <w:p w14:paraId="119CDBB7" w14:textId="77777777" w:rsidR="00642629" w:rsidRDefault="00642629" w:rsidP="00642629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</w:p>
              <w:p w14:paraId="49A5AE95" w14:textId="77777777" w:rsidR="00642629" w:rsidRDefault="00642629" w:rsidP="00642629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</w:p>
              <w:p w14:paraId="74275F52" w14:textId="77777777" w:rsidR="00642629" w:rsidRDefault="00642629" w:rsidP="00642629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</w:p>
              <w:p w14:paraId="2580BAC9" w14:textId="77777777" w:rsidR="00642629" w:rsidRDefault="00642629" w:rsidP="00642629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</w:p>
              <w:p w14:paraId="568A7D5F" w14:textId="77777777" w:rsidR="00642629" w:rsidRDefault="00642629" w:rsidP="00642629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</w:p>
              <w:p w14:paraId="19F882E0" w14:textId="77777777" w:rsidR="00642629" w:rsidRDefault="00642629" w:rsidP="00642629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</w:p>
              <w:p w14:paraId="6DC18B49" w14:textId="77777777" w:rsidR="00642629" w:rsidRDefault="00642629" w:rsidP="00642629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</w:p>
              <w:p w14:paraId="35096D66" w14:textId="77777777" w:rsidR="00642629" w:rsidRDefault="00642629" w:rsidP="00642629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</w:p>
              <w:p w14:paraId="45B6C1E3" w14:textId="77777777" w:rsidR="00642629" w:rsidRDefault="00642629" w:rsidP="00642629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</w:p>
              <w:p w14:paraId="0F390785" w14:textId="77777777" w:rsidR="00642629" w:rsidRDefault="00642629" w:rsidP="00642629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</w:p>
              <w:p w14:paraId="19E23BEE" w14:textId="77777777" w:rsidR="00642629" w:rsidRDefault="00642629" w:rsidP="00642629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</w:p>
              <w:p w14:paraId="1721DF4C" w14:textId="77777777" w:rsidR="00642629" w:rsidRDefault="00642629" w:rsidP="00642629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</w:p>
              <w:p w14:paraId="0980252E" w14:textId="77777777" w:rsidR="00642629" w:rsidRDefault="00642629" w:rsidP="00642629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</w:p>
              <w:p w14:paraId="141EFC87" w14:textId="77777777" w:rsidR="00642629" w:rsidRDefault="00642629" w:rsidP="00642629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</w:p>
              <w:p w14:paraId="03CA7DF8" w14:textId="77777777" w:rsidR="00642629" w:rsidRDefault="00642629" w:rsidP="00642629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</w:p>
              <w:p w14:paraId="0A4F4C0B" w14:textId="77777777" w:rsidR="00642629" w:rsidRDefault="00642629" w:rsidP="00642629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sz w:val="24"/>
                    <w:szCs w:val="24"/>
                  </w:rPr>
                </w:pPr>
              </w:p>
            </w:sdtContent>
          </w:sdt>
          <w:p w14:paraId="2F9966B9" w14:textId="1F76AC2C" w:rsidR="00EB5BFF" w:rsidRPr="00601BBB" w:rsidRDefault="00EB5BFF" w:rsidP="00601BBB">
            <w:pPr>
              <w:numPr>
                <w:ilvl w:val="0"/>
                <w:numId w:val="0"/>
              </w:numPr>
              <w:jc w:val="both"/>
              <w:rPr>
                <w:rFonts w:ascii="Futura Bk BT" w:hAnsi="Futura Bk BT"/>
                <w:sz w:val="24"/>
                <w:szCs w:val="24"/>
                <w:lang w:val="en-US"/>
              </w:rPr>
            </w:pPr>
          </w:p>
        </w:tc>
      </w:tr>
      <w:tr w:rsidR="00601BBB" w:rsidRPr="00601BBB" w14:paraId="336DB777" w14:textId="77777777" w:rsidTr="0026023D">
        <w:tc>
          <w:tcPr>
            <w:tcW w:w="8494" w:type="dxa"/>
            <w:gridSpan w:val="2"/>
            <w:vAlign w:val="center"/>
          </w:tcPr>
          <w:p w14:paraId="032B6927" w14:textId="77066802" w:rsidR="00601BBB" w:rsidRPr="00642629" w:rsidRDefault="004F06AF" w:rsidP="00601BBB">
            <w:pPr>
              <w:numPr>
                <w:ilvl w:val="0"/>
                <w:numId w:val="0"/>
              </w:numPr>
              <w:jc w:val="both"/>
              <w:rPr>
                <w:rFonts w:ascii="Futura Bk BT" w:hAnsi="Futura Bk BT"/>
                <w:b/>
                <w:sz w:val="24"/>
                <w:szCs w:val="24"/>
              </w:rPr>
            </w:pPr>
            <w:r w:rsidRPr="00642629">
              <w:rPr>
                <w:rFonts w:ascii="Futura Bk BT" w:hAnsi="Futura Bk BT"/>
                <w:b/>
                <w:sz w:val="24"/>
                <w:szCs w:val="24"/>
              </w:rPr>
              <w:lastRenderedPageBreak/>
              <w:t>Key-words:</w:t>
            </w:r>
            <w:sdt>
              <w:sdtPr>
                <w:rPr>
                  <w:rFonts w:ascii="Futura Bk BT" w:hAnsi="Futura Bk BT"/>
                  <w:b/>
                  <w:sz w:val="24"/>
                  <w:szCs w:val="24"/>
                  <w:lang w:val="en-US"/>
                </w:rPr>
                <w:id w:val="1598366784"/>
                <w:placeholder>
                  <w:docPart w:val="DefaultPlaceholder_-1854013440"/>
                </w:placeholder>
                <w:showingPlcHdr/>
              </w:sdtPr>
              <w:sdtContent>
                <w:r w:rsidR="00642629" w:rsidRPr="00E07F83">
                  <w:rPr>
                    <w:rStyle w:val="TextodoEspaoReservado"/>
                    <w:rFonts w:eastAsiaTheme="minorHAnsi"/>
                  </w:rPr>
                  <w:t>Clique ou toque aqui para inserir o texto.</w:t>
                </w:r>
              </w:sdtContent>
            </w:sdt>
          </w:p>
        </w:tc>
      </w:tr>
      <w:tr w:rsidR="004F06AF" w:rsidRPr="00601BBB" w14:paraId="5AAE23F4" w14:textId="77777777" w:rsidTr="004F06AF">
        <w:tc>
          <w:tcPr>
            <w:tcW w:w="2830" w:type="dxa"/>
            <w:vAlign w:val="center"/>
          </w:tcPr>
          <w:p w14:paraId="1D0CB709" w14:textId="6F76177F" w:rsidR="004F06AF" w:rsidRPr="004F06AF" w:rsidRDefault="004F06AF" w:rsidP="00601BBB">
            <w:pPr>
              <w:numPr>
                <w:ilvl w:val="0"/>
                <w:numId w:val="0"/>
              </w:numPr>
              <w:jc w:val="both"/>
              <w:rPr>
                <w:rFonts w:ascii="Futura Bk BT" w:hAnsi="Futura Bk BT"/>
                <w:b/>
                <w:sz w:val="24"/>
                <w:szCs w:val="24"/>
                <w:lang w:val="en-US"/>
              </w:rPr>
            </w:pPr>
            <w:proofErr w:type="spellStart"/>
            <w:r w:rsidRPr="004F06AF">
              <w:rPr>
                <w:rFonts w:ascii="Futura Bk BT" w:hAnsi="Futura Bk BT"/>
                <w:b/>
                <w:sz w:val="24"/>
                <w:szCs w:val="24"/>
                <w:lang w:val="en-US"/>
              </w:rPr>
              <w:t>Autoriza</w:t>
            </w:r>
            <w:proofErr w:type="spellEnd"/>
            <w:r w:rsidRPr="004F06AF">
              <w:rPr>
                <w:rFonts w:ascii="Futura Bk BT" w:hAnsi="Futura Bk BT"/>
                <w:b/>
                <w:sz w:val="24"/>
                <w:szCs w:val="24"/>
                <w:lang w:val="en-US"/>
              </w:rPr>
              <w:t xml:space="preserve"> a </w:t>
            </w:r>
            <w:proofErr w:type="spellStart"/>
            <w:r w:rsidRPr="004F06AF">
              <w:rPr>
                <w:rFonts w:ascii="Futura Bk BT" w:hAnsi="Futura Bk BT"/>
                <w:b/>
                <w:sz w:val="24"/>
                <w:szCs w:val="24"/>
                <w:lang w:val="en-US"/>
              </w:rPr>
              <w:t>divulgação</w:t>
            </w:r>
            <w:proofErr w:type="spellEnd"/>
            <w:r w:rsidRPr="004F06AF">
              <w:rPr>
                <w:rFonts w:ascii="Futura Bk BT" w:hAnsi="Futura Bk BT"/>
                <w:b/>
                <w:sz w:val="24"/>
                <w:szCs w:val="24"/>
                <w:lang w:val="en-US"/>
              </w:rPr>
              <w:t>?</w:t>
            </w:r>
          </w:p>
        </w:tc>
        <w:tc>
          <w:tcPr>
            <w:tcW w:w="5664" w:type="dxa"/>
            <w:vAlign w:val="center"/>
          </w:tcPr>
          <w:p w14:paraId="4F89206F" w14:textId="44F74273" w:rsidR="004F06AF" w:rsidRPr="004F06AF" w:rsidRDefault="00642629" w:rsidP="00601BBB">
            <w:pPr>
              <w:numPr>
                <w:ilvl w:val="0"/>
                <w:numId w:val="0"/>
              </w:numPr>
              <w:jc w:val="both"/>
              <w:rPr>
                <w:rFonts w:ascii="Futura Bk BT" w:hAnsi="Futura Bk BT"/>
                <w:sz w:val="24"/>
                <w:szCs w:val="24"/>
                <w:lang w:val="en-US"/>
              </w:rPr>
            </w:pPr>
            <w:sdt>
              <w:sdtPr>
                <w:rPr>
                  <w:rFonts w:ascii="Futura Bk BT" w:hAnsi="Futura Bk BT"/>
                  <w:sz w:val="24"/>
                  <w:szCs w:val="24"/>
                  <w:lang w:val="en-US"/>
                </w:rPr>
                <w:id w:val="1196587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4F06AF">
              <w:rPr>
                <w:rFonts w:ascii="Futura Bk BT" w:hAnsi="Futura Bk BT"/>
                <w:sz w:val="24"/>
                <w:szCs w:val="24"/>
                <w:lang w:val="en-US"/>
              </w:rPr>
              <w:t xml:space="preserve"> Sim                  </w:t>
            </w:r>
            <w:sdt>
              <w:sdtPr>
                <w:rPr>
                  <w:rFonts w:ascii="Futura Bk BT" w:hAnsi="Futura Bk BT"/>
                  <w:sz w:val="24"/>
                  <w:szCs w:val="24"/>
                  <w:lang w:val="en-US"/>
                </w:rPr>
                <w:id w:val="-1694675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proofErr w:type="spellStart"/>
            <w:r w:rsidR="004F06AF">
              <w:rPr>
                <w:rFonts w:ascii="Futura Bk BT" w:hAnsi="Futura Bk BT"/>
                <w:sz w:val="24"/>
                <w:szCs w:val="24"/>
                <w:lang w:val="en-US"/>
              </w:rPr>
              <w:t>Não</w:t>
            </w:r>
            <w:proofErr w:type="spellEnd"/>
            <w:r w:rsidR="004F06AF">
              <w:rPr>
                <w:rFonts w:ascii="Futura Bk BT" w:hAnsi="Futura Bk BT"/>
                <w:sz w:val="24"/>
                <w:szCs w:val="24"/>
                <w:lang w:val="en-US"/>
              </w:rPr>
              <w:t xml:space="preserve"> </w:t>
            </w:r>
          </w:p>
        </w:tc>
      </w:tr>
      <w:tr w:rsidR="004F06AF" w:rsidRPr="00601BBB" w14:paraId="27332D83" w14:textId="77777777" w:rsidTr="0026023D">
        <w:tc>
          <w:tcPr>
            <w:tcW w:w="8494" w:type="dxa"/>
            <w:gridSpan w:val="2"/>
            <w:vAlign w:val="center"/>
          </w:tcPr>
          <w:p w14:paraId="3544B07B" w14:textId="79245992" w:rsidR="004F06AF" w:rsidRPr="004F06AF" w:rsidRDefault="004F06AF" w:rsidP="00601BBB">
            <w:pPr>
              <w:numPr>
                <w:ilvl w:val="0"/>
                <w:numId w:val="0"/>
              </w:numPr>
              <w:jc w:val="both"/>
              <w:rPr>
                <w:rFonts w:ascii="Futura Bk BT" w:hAnsi="Futura Bk BT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Futura Bk BT" w:hAnsi="Futura Bk BT"/>
                <w:b/>
                <w:sz w:val="24"/>
                <w:szCs w:val="24"/>
                <w:lang w:val="en-US"/>
              </w:rPr>
              <w:t>Financiadores</w:t>
            </w:r>
            <w:proofErr w:type="spellEnd"/>
          </w:p>
        </w:tc>
      </w:tr>
      <w:tr w:rsidR="004F06AF" w:rsidRPr="00601BBB" w14:paraId="7EB3C11F" w14:textId="77777777" w:rsidTr="004F06AF">
        <w:trPr>
          <w:trHeight w:val="302"/>
        </w:trPr>
        <w:tc>
          <w:tcPr>
            <w:tcW w:w="2830" w:type="dxa"/>
            <w:vAlign w:val="center"/>
          </w:tcPr>
          <w:p w14:paraId="42568DDB" w14:textId="0D2B9595" w:rsidR="004F06AF" w:rsidRDefault="004F06AF" w:rsidP="00601BBB">
            <w:pPr>
              <w:numPr>
                <w:ilvl w:val="0"/>
                <w:numId w:val="0"/>
              </w:numPr>
              <w:jc w:val="both"/>
              <w:rPr>
                <w:rFonts w:ascii="Futura Bk BT" w:hAnsi="Futura Bk BT"/>
                <w:b/>
                <w:sz w:val="24"/>
                <w:szCs w:val="24"/>
                <w:lang w:val="en-US"/>
              </w:rPr>
            </w:pPr>
            <w:r>
              <w:rPr>
                <w:rFonts w:ascii="Futura Bk BT" w:hAnsi="Futura Bk BT"/>
                <w:b/>
                <w:sz w:val="24"/>
                <w:szCs w:val="24"/>
                <w:lang w:val="en-US"/>
              </w:rPr>
              <w:t>Nome</w:t>
            </w:r>
          </w:p>
        </w:tc>
        <w:sdt>
          <w:sdtPr>
            <w:rPr>
              <w:rFonts w:ascii="Futura Bk BT" w:hAnsi="Futura Bk BT"/>
              <w:b/>
              <w:sz w:val="24"/>
              <w:szCs w:val="24"/>
              <w:lang w:val="en-US"/>
            </w:rPr>
            <w:id w:val="-359200732"/>
            <w:placeholder>
              <w:docPart w:val="DefaultPlaceholder_-1854013440"/>
            </w:placeholder>
            <w:showingPlcHdr/>
          </w:sdtPr>
          <w:sdtContent>
            <w:tc>
              <w:tcPr>
                <w:tcW w:w="5664" w:type="dxa"/>
                <w:vAlign w:val="center"/>
              </w:tcPr>
              <w:p w14:paraId="2051D70D" w14:textId="47731358" w:rsidR="004F06AF" w:rsidRPr="00642629" w:rsidRDefault="00642629" w:rsidP="00601BBB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b/>
                    <w:sz w:val="24"/>
                    <w:szCs w:val="24"/>
                  </w:rPr>
                </w:pPr>
                <w:r w:rsidRPr="00E07F83">
                  <w:rPr>
                    <w:rStyle w:val="TextodoEspaoReservado"/>
                    <w:rFonts w:eastAsiaTheme="minorHAnsi"/>
                  </w:rPr>
                  <w:t>Clique ou toque aqui para inserir o texto.</w:t>
                </w:r>
              </w:p>
            </w:tc>
          </w:sdtContent>
        </w:sdt>
      </w:tr>
      <w:tr w:rsidR="004F06AF" w:rsidRPr="00601BBB" w14:paraId="1C3B86E7" w14:textId="77777777" w:rsidTr="004F06AF">
        <w:trPr>
          <w:trHeight w:val="301"/>
        </w:trPr>
        <w:tc>
          <w:tcPr>
            <w:tcW w:w="2830" w:type="dxa"/>
            <w:vAlign w:val="center"/>
          </w:tcPr>
          <w:p w14:paraId="7490BE65" w14:textId="69E34D45" w:rsidR="004F06AF" w:rsidRDefault="004F06AF" w:rsidP="00601BBB">
            <w:pPr>
              <w:numPr>
                <w:ilvl w:val="0"/>
                <w:numId w:val="0"/>
              </w:numPr>
              <w:jc w:val="both"/>
              <w:rPr>
                <w:rFonts w:ascii="Futura Bk BT" w:hAnsi="Futura Bk BT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Futura Bk BT" w:hAnsi="Futura Bk BT"/>
                <w:b/>
                <w:sz w:val="24"/>
                <w:szCs w:val="24"/>
                <w:lang w:val="en-US"/>
              </w:rPr>
              <w:t>Natureza</w:t>
            </w:r>
            <w:proofErr w:type="spellEnd"/>
          </w:p>
        </w:tc>
        <w:tc>
          <w:tcPr>
            <w:tcW w:w="5664" w:type="dxa"/>
            <w:vAlign w:val="center"/>
          </w:tcPr>
          <w:p w14:paraId="5A3772CA" w14:textId="6DC37960" w:rsidR="004F06AF" w:rsidRPr="004F06AF" w:rsidRDefault="00642629" w:rsidP="00601BBB">
            <w:pPr>
              <w:numPr>
                <w:ilvl w:val="0"/>
                <w:numId w:val="0"/>
              </w:numPr>
              <w:jc w:val="both"/>
              <w:rPr>
                <w:rFonts w:ascii="Futura Bk BT" w:hAnsi="Futura Bk BT"/>
                <w:sz w:val="24"/>
                <w:szCs w:val="24"/>
                <w:lang w:val="en-US"/>
              </w:rPr>
            </w:pPr>
            <w:sdt>
              <w:sdtPr>
                <w:rPr>
                  <w:rFonts w:ascii="Futura Bk BT" w:hAnsi="Futura Bk BT"/>
                  <w:sz w:val="24"/>
                  <w:szCs w:val="24"/>
                  <w:lang w:val="en-US"/>
                </w:rPr>
                <w:id w:val="-1048682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4F06AF" w:rsidRPr="004F06AF">
              <w:rPr>
                <w:rFonts w:ascii="Futura Bk BT" w:hAnsi="Futura Bk BT"/>
                <w:sz w:val="24"/>
                <w:szCs w:val="24"/>
                <w:lang w:val="en-US"/>
              </w:rPr>
              <w:t xml:space="preserve"> Bolsa                </w:t>
            </w:r>
            <w:sdt>
              <w:sdtPr>
                <w:rPr>
                  <w:rFonts w:ascii="Futura Bk BT" w:hAnsi="Futura Bk BT"/>
                  <w:sz w:val="24"/>
                  <w:szCs w:val="24"/>
                  <w:lang w:val="en-US"/>
                </w:rPr>
                <w:id w:val="111856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4F06AF" w:rsidRPr="004F06AF">
              <w:rPr>
                <w:rFonts w:ascii="Futura Bk BT" w:hAnsi="Futura Bk BT"/>
                <w:sz w:val="24"/>
                <w:szCs w:val="24"/>
                <w:lang w:val="en-US"/>
              </w:rPr>
              <w:t xml:space="preserve">Outro </w:t>
            </w:r>
            <w:proofErr w:type="spellStart"/>
            <w:r w:rsidR="004F06AF" w:rsidRPr="004F06AF">
              <w:rPr>
                <w:rFonts w:ascii="Futura Bk BT" w:hAnsi="Futura Bk BT"/>
                <w:sz w:val="24"/>
                <w:szCs w:val="24"/>
                <w:lang w:val="en-US"/>
              </w:rPr>
              <w:t>auxílio</w:t>
            </w:r>
            <w:proofErr w:type="spellEnd"/>
            <w:r w:rsidR="004F06AF" w:rsidRPr="004F06AF">
              <w:rPr>
                <w:rFonts w:ascii="Futura Bk BT" w:hAnsi="Futura Bk BT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4F06AF" w:rsidRPr="004F06AF">
              <w:rPr>
                <w:rFonts w:ascii="Futura Bk BT" w:hAnsi="Futura Bk BT"/>
                <w:sz w:val="24"/>
                <w:szCs w:val="24"/>
                <w:lang w:val="en-US"/>
              </w:rPr>
              <w:t>financeiro</w:t>
            </w:r>
            <w:proofErr w:type="spellEnd"/>
          </w:p>
        </w:tc>
        <w:bookmarkStart w:id="0" w:name="_GoBack"/>
        <w:bookmarkEnd w:id="0"/>
      </w:tr>
      <w:tr w:rsidR="004F06AF" w:rsidRPr="00601BBB" w14:paraId="18E28D05" w14:textId="77777777" w:rsidTr="004F06AF">
        <w:trPr>
          <w:trHeight w:val="301"/>
        </w:trPr>
        <w:tc>
          <w:tcPr>
            <w:tcW w:w="2830" w:type="dxa"/>
            <w:vAlign w:val="center"/>
          </w:tcPr>
          <w:p w14:paraId="021BBF6F" w14:textId="33B716E1" w:rsidR="004F06AF" w:rsidRDefault="004F06AF" w:rsidP="00601BBB">
            <w:pPr>
              <w:numPr>
                <w:ilvl w:val="0"/>
                <w:numId w:val="0"/>
              </w:numPr>
              <w:jc w:val="both"/>
              <w:rPr>
                <w:rFonts w:ascii="Futura Bk BT" w:hAnsi="Futura Bk BT"/>
                <w:b/>
                <w:sz w:val="24"/>
                <w:szCs w:val="24"/>
                <w:lang w:val="en-US"/>
              </w:rPr>
            </w:pPr>
            <w:r>
              <w:rPr>
                <w:rFonts w:ascii="Futura Bk BT" w:hAnsi="Futura Bk BT"/>
                <w:b/>
                <w:sz w:val="24"/>
                <w:szCs w:val="24"/>
                <w:lang w:val="en-US"/>
              </w:rPr>
              <w:t xml:space="preserve">N° de </w:t>
            </w:r>
            <w:proofErr w:type="spellStart"/>
            <w:r>
              <w:rPr>
                <w:rFonts w:ascii="Futura Bk BT" w:hAnsi="Futura Bk BT"/>
                <w:b/>
                <w:sz w:val="24"/>
                <w:szCs w:val="24"/>
                <w:lang w:val="en-US"/>
              </w:rPr>
              <w:t>meses</w:t>
            </w:r>
            <w:proofErr w:type="spellEnd"/>
          </w:p>
        </w:tc>
        <w:sdt>
          <w:sdtPr>
            <w:rPr>
              <w:rFonts w:ascii="Futura Bk BT" w:hAnsi="Futura Bk BT"/>
              <w:b/>
              <w:sz w:val="24"/>
              <w:szCs w:val="24"/>
              <w:lang w:val="en-US"/>
            </w:rPr>
            <w:id w:val="-1521538975"/>
            <w:placeholder>
              <w:docPart w:val="DefaultPlaceholder_-1854013440"/>
            </w:placeholder>
            <w:showingPlcHdr/>
          </w:sdtPr>
          <w:sdtContent>
            <w:tc>
              <w:tcPr>
                <w:tcW w:w="5664" w:type="dxa"/>
                <w:vAlign w:val="center"/>
              </w:tcPr>
              <w:p w14:paraId="32B30564" w14:textId="378AAB5D" w:rsidR="004F06AF" w:rsidRPr="00642629" w:rsidRDefault="00642629" w:rsidP="00601BBB">
                <w:pPr>
                  <w:numPr>
                    <w:ilvl w:val="0"/>
                    <w:numId w:val="0"/>
                  </w:numPr>
                  <w:jc w:val="both"/>
                  <w:rPr>
                    <w:rFonts w:ascii="Futura Bk BT" w:hAnsi="Futura Bk BT"/>
                    <w:b/>
                    <w:sz w:val="24"/>
                    <w:szCs w:val="24"/>
                  </w:rPr>
                </w:pPr>
                <w:r w:rsidRPr="00E07F83">
                  <w:rPr>
                    <w:rStyle w:val="TextodoEspaoReservado"/>
                    <w:rFonts w:eastAsiaTheme="minorHAnsi"/>
                  </w:rPr>
                  <w:t>Clique ou toque aqui para inserir o texto.</w:t>
                </w:r>
              </w:p>
            </w:tc>
          </w:sdtContent>
        </w:sdt>
      </w:tr>
    </w:tbl>
    <w:p w14:paraId="000D35A3" w14:textId="77777777" w:rsidR="004F06AF" w:rsidRPr="00642629" w:rsidRDefault="004F06AF" w:rsidP="00601BBB">
      <w:pPr>
        <w:numPr>
          <w:ilvl w:val="0"/>
          <w:numId w:val="0"/>
        </w:numPr>
        <w:jc w:val="both"/>
        <w:rPr>
          <w:rFonts w:ascii="Futura Bk BT" w:hAnsi="Futura Bk BT"/>
          <w:sz w:val="18"/>
          <w:szCs w:val="24"/>
          <w:u w:val="single"/>
        </w:rPr>
      </w:pPr>
    </w:p>
    <w:p w14:paraId="734BF6EE" w14:textId="77777777" w:rsidR="00642629" w:rsidRDefault="00642629" w:rsidP="004F06AF">
      <w:pPr>
        <w:numPr>
          <w:ilvl w:val="0"/>
          <w:numId w:val="0"/>
        </w:numPr>
        <w:jc w:val="both"/>
        <w:rPr>
          <w:rFonts w:ascii="Futura Bk BT" w:hAnsi="Futura Bk BT"/>
          <w:sz w:val="24"/>
          <w:szCs w:val="24"/>
        </w:rPr>
        <w:sectPr w:rsidR="00642629">
          <w:headerReference w:type="default" r:id="rId8"/>
          <w:footerReference w:type="default" r:id="rId9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D6356DA" w14:textId="5FC3BD8F" w:rsidR="004F06AF" w:rsidRPr="004F06AF" w:rsidRDefault="004F06AF" w:rsidP="004F06AF">
      <w:pPr>
        <w:numPr>
          <w:ilvl w:val="0"/>
          <w:numId w:val="0"/>
        </w:numPr>
        <w:jc w:val="both"/>
        <w:rPr>
          <w:rFonts w:ascii="Futura Bk BT" w:hAnsi="Futura Bk BT"/>
          <w:sz w:val="24"/>
          <w:szCs w:val="24"/>
        </w:rPr>
      </w:pPr>
      <w:r w:rsidRPr="004F06AF">
        <w:rPr>
          <w:rFonts w:ascii="Futura Bk BT" w:hAnsi="Futura Bk BT"/>
          <w:sz w:val="24"/>
          <w:szCs w:val="24"/>
        </w:rPr>
        <w:t>Vínculo Empregatício:</w:t>
      </w:r>
    </w:p>
    <w:p w14:paraId="7707C953" w14:textId="7F5CD054" w:rsidR="004F06AF" w:rsidRPr="004F06AF" w:rsidRDefault="00642629" w:rsidP="004F06AF">
      <w:pPr>
        <w:numPr>
          <w:ilvl w:val="0"/>
          <w:numId w:val="0"/>
        </w:numPr>
        <w:jc w:val="both"/>
        <w:rPr>
          <w:rFonts w:ascii="Futura Bk BT" w:hAnsi="Futura Bk BT"/>
          <w:sz w:val="24"/>
          <w:szCs w:val="24"/>
        </w:rPr>
      </w:pPr>
      <w:sdt>
        <w:sdtPr>
          <w:rPr>
            <w:rFonts w:ascii="Futura Bk BT" w:hAnsi="Futura Bk BT"/>
            <w:sz w:val="24"/>
            <w:szCs w:val="24"/>
          </w:rPr>
          <w:id w:val="17338901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F06AF" w:rsidRPr="004F06AF">
        <w:rPr>
          <w:rFonts w:ascii="Futura Bk BT" w:hAnsi="Futura Bk BT"/>
          <w:sz w:val="24"/>
          <w:szCs w:val="24"/>
        </w:rPr>
        <w:t xml:space="preserve"> Autônomo</w:t>
      </w:r>
    </w:p>
    <w:p w14:paraId="00C37715" w14:textId="0972D78D" w:rsidR="004F06AF" w:rsidRPr="004F06AF" w:rsidRDefault="00642629" w:rsidP="004F06AF">
      <w:pPr>
        <w:numPr>
          <w:ilvl w:val="0"/>
          <w:numId w:val="0"/>
        </w:numPr>
        <w:jc w:val="both"/>
        <w:rPr>
          <w:rFonts w:ascii="Futura Bk BT" w:hAnsi="Futura Bk BT"/>
          <w:sz w:val="24"/>
          <w:szCs w:val="24"/>
        </w:rPr>
      </w:pPr>
      <w:sdt>
        <w:sdtPr>
          <w:rPr>
            <w:rFonts w:ascii="Futura Bk BT" w:hAnsi="Futura Bk BT"/>
            <w:sz w:val="24"/>
            <w:szCs w:val="24"/>
          </w:rPr>
          <w:id w:val="-10715695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F06AF" w:rsidRPr="004F06AF">
        <w:rPr>
          <w:rFonts w:ascii="Futura Bk BT" w:hAnsi="Futura Bk BT"/>
          <w:sz w:val="24"/>
          <w:szCs w:val="24"/>
        </w:rPr>
        <w:t xml:space="preserve"> Bolsista</w:t>
      </w:r>
    </w:p>
    <w:p w14:paraId="65BC12E7" w14:textId="40489995" w:rsidR="004F06AF" w:rsidRPr="004F06AF" w:rsidRDefault="00642629" w:rsidP="004F06AF">
      <w:pPr>
        <w:numPr>
          <w:ilvl w:val="0"/>
          <w:numId w:val="0"/>
        </w:numPr>
        <w:jc w:val="both"/>
        <w:rPr>
          <w:rFonts w:ascii="Futura Bk BT" w:hAnsi="Futura Bk BT"/>
          <w:sz w:val="24"/>
          <w:szCs w:val="24"/>
        </w:rPr>
      </w:pPr>
      <w:sdt>
        <w:sdtPr>
          <w:rPr>
            <w:rFonts w:ascii="Futura Bk BT" w:hAnsi="Futura Bk BT"/>
            <w:sz w:val="24"/>
            <w:szCs w:val="24"/>
          </w:rPr>
          <w:id w:val="8166864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F06AF" w:rsidRPr="004F06AF">
        <w:rPr>
          <w:rFonts w:ascii="Futura Bk BT" w:hAnsi="Futura Bk BT"/>
          <w:sz w:val="24"/>
          <w:szCs w:val="24"/>
        </w:rPr>
        <w:t xml:space="preserve"> Com vínculo</w:t>
      </w:r>
    </w:p>
    <w:p w14:paraId="7B2E238C" w14:textId="4DE8B552" w:rsidR="004F06AF" w:rsidRPr="004F06AF" w:rsidRDefault="00642629" w:rsidP="004F06AF">
      <w:pPr>
        <w:numPr>
          <w:ilvl w:val="0"/>
          <w:numId w:val="0"/>
        </w:numPr>
        <w:jc w:val="both"/>
        <w:rPr>
          <w:rFonts w:ascii="Futura Bk BT" w:hAnsi="Futura Bk BT"/>
          <w:sz w:val="24"/>
          <w:szCs w:val="24"/>
        </w:rPr>
      </w:pPr>
      <w:sdt>
        <w:sdtPr>
          <w:rPr>
            <w:rFonts w:ascii="Futura Bk BT" w:hAnsi="Futura Bk BT"/>
            <w:sz w:val="24"/>
            <w:szCs w:val="24"/>
          </w:rPr>
          <w:id w:val="-8835597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F06AF" w:rsidRPr="004F06AF">
        <w:rPr>
          <w:rFonts w:ascii="Futura Bk BT" w:hAnsi="Futura Bk BT"/>
          <w:sz w:val="24"/>
          <w:szCs w:val="24"/>
        </w:rPr>
        <w:t xml:space="preserve"> Outros</w:t>
      </w:r>
    </w:p>
    <w:p w14:paraId="3416B24A" w14:textId="37561A0B" w:rsidR="004F06AF" w:rsidRPr="004F06AF" w:rsidRDefault="00642629" w:rsidP="004F06AF">
      <w:pPr>
        <w:numPr>
          <w:ilvl w:val="0"/>
          <w:numId w:val="0"/>
        </w:numPr>
        <w:jc w:val="both"/>
        <w:rPr>
          <w:rFonts w:ascii="Futura Bk BT" w:hAnsi="Futura Bk BT"/>
          <w:sz w:val="24"/>
          <w:szCs w:val="24"/>
        </w:rPr>
      </w:pPr>
      <w:sdt>
        <w:sdtPr>
          <w:rPr>
            <w:rFonts w:ascii="Futura Bk BT" w:hAnsi="Futura Bk BT"/>
            <w:sz w:val="24"/>
            <w:szCs w:val="24"/>
          </w:rPr>
          <w:id w:val="16446893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F06AF" w:rsidRPr="004F06AF">
        <w:rPr>
          <w:rFonts w:ascii="Futura Bk BT" w:hAnsi="Futura Bk BT"/>
          <w:sz w:val="24"/>
          <w:szCs w:val="24"/>
        </w:rPr>
        <w:t xml:space="preserve"> Sem vínculo</w:t>
      </w:r>
    </w:p>
    <w:p w14:paraId="65C2813F" w14:textId="612F6FE0" w:rsidR="004F06AF" w:rsidRPr="004F06AF" w:rsidRDefault="00642629" w:rsidP="004F06AF">
      <w:pPr>
        <w:numPr>
          <w:ilvl w:val="0"/>
          <w:numId w:val="0"/>
        </w:numPr>
        <w:jc w:val="both"/>
        <w:rPr>
          <w:rFonts w:ascii="Futura Bk BT" w:hAnsi="Futura Bk BT"/>
          <w:sz w:val="24"/>
          <w:szCs w:val="24"/>
        </w:rPr>
      </w:pPr>
      <w:sdt>
        <w:sdtPr>
          <w:rPr>
            <w:rFonts w:ascii="Futura Bk BT" w:hAnsi="Futura Bk BT"/>
            <w:sz w:val="24"/>
            <w:szCs w:val="24"/>
          </w:rPr>
          <w:id w:val="241488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F06AF" w:rsidRPr="004F06AF">
        <w:rPr>
          <w:rFonts w:ascii="Futura Bk BT" w:hAnsi="Futura Bk BT"/>
          <w:sz w:val="24"/>
          <w:szCs w:val="24"/>
        </w:rPr>
        <w:t xml:space="preserve"> Vínculo Suspenso</w:t>
      </w:r>
    </w:p>
    <w:p w14:paraId="71E528D9" w14:textId="77777777" w:rsidR="004F06AF" w:rsidRPr="004F06AF" w:rsidRDefault="004F06AF" w:rsidP="004F06AF">
      <w:pPr>
        <w:numPr>
          <w:ilvl w:val="0"/>
          <w:numId w:val="0"/>
        </w:numPr>
        <w:jc w:val="both"/>
        <w:rPr>
          <w:rFonts w:ascii="Futura Bk BT" w:hAnsi="Futura Bk BT"/>
          <w:sz w:val="24"/>
          <w:szCs w:val="24"/>
        </w:rPr>
      </w:pPr>
    </w:p>
    <w:p w14:paraId="7F5CFA4C" w14:textId="77777777" w:rsidR="004F06AF" w:rsidRPr="004F06AF" w:rsidRDefault="004F06AF" w:rsidP="004F06AF">
      <w:pPr>
        <w:numPr>
          <w:ilvl w:val="0"/>
          <w:numId w:val="0"/>
        </w:numPr>
        <w:jc w:val="both"/>
        <w:rPr>
          <w:rFonts w:ascii="Futura Bk BT" w:hAnsi="Futura Bk BT"/>
          <w:sz w:val="24"/>
          <w:szCs w:val="24"/>
        </w:rPr>
      </w:pPr>
      <w:r w:rsidRPr="004F06AF">
        <w:rPr>
          <w:rFonts w:ascii="Futura Bk BT" w:hAnsi="Futura Bk BT"/>
          <w:sz w:val="24"/>
          <w:szCs w:val="24"/>
        </w:rPr>
        <w:t>Tipo de Instituição:</w:t>
      </w:r>
    </w:p>
    <w:p w14:paraId="2CFB4459" w14:textId="2E83365D" w:rsidR="004F06AF" w:rsidRPr="004F06AF" w:rsidRDefault="00642629" w:rsidP="004F06AF">
      <w:pPr>
        <w:numPr>
          <w:ilvl w:val="0"/>
          <w:numId w:val="0"/>
        </w:numPr>
        <w:jc w:val="both"/>
        <w:rPr>
          <w:rFonts w:ascii="Futura Bk BT" w:hAnsi="Futura Bk BT"/>
          <w:sz w:val="24"/>
          <w:szCs w:val="24"/>
        </w:rPr>
      </w:pPr>
      <w:sdt>
        <w:sdtPr>
          <w:rPr>
            <w:rFonts w:ascii="Futura Bk BT" w:hAnsi="Futura Bk BT"/>
            <w:sz w:val="24"/>
            <w:szCs w:val="24"/>
          </w:rPr>
          <w:id w:val="2124719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F06AF" w:rsidRPr="004F06AF">
        <w:rPr>
          <w:rFonts w:ascii="Futura Bk BT" w:hAnsi="Futura Bk BT"/>
          <w:sz w:val="24"/>
          <w:szCs w:val="24"/>
        </w:rPr>
        <w:t xml:space="preserve"> Empresa Pública ou estatal</w:t>
      </w:r>
    </w:p>
    <w:p w14:paraId="3E79E538" w14:textId="554E07E1" w:rsidR="004F06AF" w:rsidRPr="004F06AF" w:rsidRDefault="00642629" w:rsidP="004F06AF">
      <w:pPr>
        <w:numPr>
          <w:ilvl w:val="0"/>
          <w:numId w:val="0"/>
        </w:numPr>
        <w:jc w:val="both"/>
        <w:rPr>
          <w:rFonts w:ascii="Futura Bk BT" w:hAnsi="Futura Bk BT"/>
          <w:sz w:val="24"/>
          <w:szCs w:val="24"/>
        </w:rPr>
      </w:pPr>
      <w:sdt>
        <w:sdtPr>
          <w:rPr>
            <w:rFonts w:ascii="Futura Bk BT" w:hAnsi="Futura Bk BT"/>
            <w:sz w:val="24"/>
            <w:szCs w:val="24"/>
          </w:rPr>
          <w:id w:val="8190083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F06AF" w:rsidRPr="004F06AF">
        <w:rPr>
          <w:rFonts w:ascii="Futura Bk BT" w:hAnsi="Futura Bk BT"/>
          <w:sz w:val="24"/>
          <w:szCs w:val="24"/>
        </w:rPr>
        <w:t xml:space="preserve"> Empresa privada</w:t>
      </w:r>
    </w:p>
    <w:p w14:paraId="655B7BD8" w14:textId="4ED8BD2F" w:rsidR="004F06AF" w:rsidRPr="004F06AF" w:rsidRDefault="00642629" w:rsidP="004F06AF">
      <w:pPr>
        <w:numPr>
          <w:ilvl w:val="0"/>
          <w:numId w:val="0"/>
        </w:numPr>
        <w:jc w:val="both"/>
        <w:rPr>
          <w:rFonts w:ascii="Futura Bk BT" w:hAnsi="Futura Bk BT"/>
          <w:sz w:val="24"/>
          <w:szCs w:val="24"/>
        </w:rPr>
      </w:pPr>
      <w:sdt>
        <w:sdtPr>
          <w:rPr>
            <w:rFonts w:ascii="Futura Bk BT" w:hAnsi="Futura Bk BT"/>
            <w:sz w:val="24"/>
            <w:szCs w:val="24"/>
          </w:rPr>
          <w:id w:val="18057328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F06AF" w:rsidRPr="004F06AF">
        <w:rPr>
          <w:rFonts w:ascii="Futura Bk BT" w:hAnsi="Futura Bk BT"/>
          <w:sz w:val="24"/>
          <w:szCs w:val="24"/>
        </w:rPr>
        <w:t xml:space="preserve"> Instituição de ensino e pesquisa</w:t>
      </w:r>
    </w:p>
    <w:p w14:paraId="01AAF9E5" w14:textId="29F81053" w:rsidR="004F06AF" w:rsidRPr="004F06AF" w:rsidRDefault="00642629" w:rsidP="004F06AF">
      <w:pPr>
        <w:numPr>
          <w:ilvl w:val="0"/>
          <w:numId w:val="0"/>
        </w:numPr>
        <w:jc w:val="both"/>
        <w:rPr>
          <w:rFonts w:ascii="Futura Bk BT" w:hAnsi="Futura Bk BT"/>
          <w:sz w:val="24"/>
          <w:szCs w:val="24"/>
        </w:rPr>
      </w:pPr>
      <w:sdt>
        <w:sdtPr>
          <w:rPr>
            <w:rFonts w:ascii="Futura Bk BT" w:hAnsi="Futura Bk BT"/>
            <w:sz w:val="24"/>
            <w:szCs w:val="24"/>
          </w:rPr>
          <w:id w:val="-15386535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F06AF" w:rsidRPr="004F06AF">
        <w:rPr>
          <w:rFonts w:ascii="Futura Bk BT" w:hAnsi="Futura Bk BT"/>
          <w:sz w:val="24"/>
          <w:szCs w:val="24"/>
        </w:rPr>
        <w:t xml:space="preserve"> Outros</w:t>
      </w:r>
    </w:p>
    <w:p w14:paraId="1741734D" w14:textId="77777777" w:rsidR="004F06AF" w:rsidRPr="004F06AF" w:rsidRDefault="004F06AF" w:rsidP="004F06AF">
      <w:pPr>
        <w:numPr>
          <w:ilvl w:val="0"/>
          <w:numId w:val="0"/>
        </w:numPr>
        <w:jc w:val="both"/>
        <w:rPr>
          <w:rFonts w:ascii="Futura Bk BT" w:hAnsi="Futura Bk BT"/>
          <w:sz w:val="24"/>
          <w:szCs w:val="24"/>
        </w:rPr>
      </w:pPr>
    </w:p>
    <w:p w14:paraId="44F111CA" w14:textId="77777777" w:rsidR="004F06AF" w:rsidRPr="004F06AF" w:rsidRDefault="004F06AF" w:rsidP="004F06AF">
      <w:pPr>
        <w:numPr>
          <w:ilvl w:val="0"/>
          <w:numId w:val="0"/>
        </w:numPr>
        <w:jc w:val="both"/>
        <w:rPr>
          <w:rFonts w:ascii="Futura Bk BT" w:hAnsi="Futura Bk BT"/>
          <w:sz w:val="24"/>
          <w:szCs w:val="24"/>
        </w:rPr>
      </w:pPr>
      <w:r w:rsidRPr="004F06AF">
        <w:rPr>
          <w:rFonts w:ascii="Futura Bk BT" w:hAnsi="Futura Bk BT"/>
          <w:sz w:val="24"/>
          <w:szCs w:val="24"/>
        </w:rPr>
        <w:t>Expectativa de Atuação</w:t>
      </w:r>
    </w:p>
    <w:p w14:paraId="6F44416E" w14:textId="6F4A184F" w:rsidR="004F06AF" w:rsidRPr="004F06AF" w:rsidRDefault="00642629" w:rsidP="004F06AF">
      <w:pPr>
        <w:numPr>
          <w:ilvl w:val="0"/>
          <w:numId w:val="0"/>
        </w:numPr>
        <w:jc w:val="both"/>
        <w:rPr>
          <w:rFonts w:ascii="Futura Bk BT" w:hAnsi="Futura Bk BT"/>
          <w:sz w:val="24"/>
          <w:szCs w:val="24"/>
        </w:rPr>
      </w:pPr>
      <w:sdt>
        <w:sdtPr>
          <w:rPr>
            <w:rFonts w:ascii="Futura Bk BT" w:hAnsi="Futura Bk BT"/>
            <w:sz w:val="24"/>
            <w:szCs w:val="24"/>
          </w:rPr>
          <w:id w:val="19108787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F06AF" w:rsidRPr="004F06AF">
        <w:rPr>
          <w:rFonts w:ascii="Futura Bk BT" w:hAnsi="Futura Bk BT"/>
          <w:sz w:val="24"/>
          <w:szCs w:val="24"/>
        </w:rPr>
        <w:t xml:space="preserve"> Empresas</w:t>
      </w:r>
    </w:p>
    <w:p w14:paraId="288F0B01" w14:textId="15552C10" w:rsidR="004F06AF" w:rsidRPr="004F06AF" w:rsidRDefault="00642629" w:rsidP="004F06AF">
      <w:pPr>
        <w:numPr>
          <w:ilvl w:val="0"/>
          <w:numId w:val="0"/>
        </w:numPr>
        <w:jc w:val="both"/>
        <w:rPr>
          <w:rFonts w:ascii="Futura Bk BT" w:hAnsi="Futura Bk BT"/>
          <w:sz w:val="24"/>
          <w:szCs w:val="24"/>
        </w:rPr>
      </w:pPr>
      <w:sdt>
        <w:sdtPr>
          <w:rPr>
            <w:rFonts w:ascii="Futura Bk BT" w:hAnsi="Futura Bk BT"/>
            <w:sz w:val="24"/>
            <w:szCs w:val="24"/>
          </w:rPr>
          <w:id w:val="10767897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F06AF" w:rsidRPr="004F06AF">
        <w:rPr>
          <w:rFonts w:ascii="Futura Bk BT" w:hAnsi="Futura Bk BT"/>
          <w:sz w:val="24"/>
          <w:szCs w:val="24"/>
        </w:rPr>
        <w:t xml:space="preserve"> Ensino e pesquisa</w:t>
      </w:r>
    </w:p>
    <w:p w14:paraId="12A5EA86" w14:textId="61F551D7" w:rsidR="004F06AF" w:rsidRPr="00F462C4" w:rsidRDefault="00642629" w:rsidP="004F06AF">
      <w:pPr>
        <w:numPr>
          <w:ilvl w:val="0"/>
          <w:numId w:val="0"/>
        </w:numPr>
        <w:jc w:val="both"/>
        <w:rPr>
          <w:rFonts w:ascii="Futura Bk BT" w:hAnsi="Futura Bk BT"/>
          <w:sz w:val="24"/>
          <w:szCs w:val="24"/>
        </w:rPr>
      </w:pPr>
      <w:sdt>
        <w:sdtPr>
          <w:rPr>
            <w:rFonts w:ascii="Futura Bk BT" w:hAnsi="Futura Bk BT"/>
            <w:sz w:val="24"/>
            <w:szCs w:val="24"/>
          </w:rPr>
          <w:id w:val="11252031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F06AF" w:rsidRPr="00F462C4">
        <w:rPr>
          <w:rFonts w:ascii="Futura Bk BT" w:hAnsi="Futura Bk BT"/>
          <w:sz w:val="24"/>
          <w:szCs w:val="24"/>
        </w:rPr>
        <w:t xml:space="preserve"> Outras</w:t>
      </w:r>
    </w:p>
    <w:p w14:paraId="0222E343" w14:textId="0F022600" w:rsidR="004F06AF" w:rsidRPr="00F462C4" w:rsidRDefault="00642629" w:rsidP="004F06AF">
      <w:pPr>
        <w:numPr>
          <w:ilvl w:val="0"/>
          <w:numId w:val="0"/>
        </w:numPr>
        <w:jc w:val="both"/>
        <w:rPr>
          <w:rFonts w:ascii="Futura Bk BT" w:hAnsi="Futura Bk BT"/>
          <w:sz w:val="24"/>
          <w:szCs w:val="24"/>
        </w:rPr>
      </w:pPr>
      <w:sdt>
        <w:sdtPr>
          <w:rPr>
            <w:rFonts w:ascii="Futura Bk BT" w:hAnsi="Futura Bk BT"/>
            <w:sz w:val="24"/>
            <w:szCs w:val="24"/>
          </w:rPr>
          <w:id w:val="12087656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F06AF" w:rsidRPr="00F462C4">
        <w:rPr>
          <w:rFonts w:ascii="Futura Bk BT" w:hAnsi="Futura Bk BT"/>
          <w:sz w:val="24"/>
          <w:szCs w:val="24"/>
        </w:rPr>
        <w:t xml:space="preserve"> Profissional Autônomo</w:t>
      </w:r>
    </w:p>
    <w:p w14:paraId="0F7526E2" w14:textId="0A065F1E" w:rsidR="004F06AF" w:rsidRPr="00F462C4" w:rsidRDefault="00642629" w:rsidP="004F06AF">
      <w:pPr>
        <w:numPr>
          <w:ilvl w:val="0"/>
          <w:numId w:val="0"/>
        </w:numPr>
        <w:jc w:val="both"/>
        <w:rPr>
          <w:rFonts w:ascii="Futura Bk BT" w:hAnsi="Futura Bk BT"/>
          <w:sz w:val="24"/>
          <w:szCs w:val="24"/>
        </w:rPr>
      </w:pPr>
      <w:sdt>
        <w:sdtPr>
          <w:rPr>
            <w:rFonts w:ascii="Futura Bk BT" w:hAnsi="Futura Bk BT"/>
            <w:sz w:val="24"/>
            <w:szCs w:val="24"/>
          </w:rPr>
          <w:id w:val="3001964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F06AF" w:rsidRPr="00F462C4">
        <w:rPr>
          <w:rFonts w:ascii="Futura Bk BT" w:hAnsi="Futura Bk BT"/>
          <w:sz w:val="24"/>
          <w:szCs w:val="24"/>
        </w:rPr>
        <w:t xml:space="preserve"> Pesquisa</w:t>
      </w:r>
    </w:p>
    <w:p w14:paraId="1C615FA8" w14:textId="77777777" w:rsidR="004F06AF" w:rsidRPr="00F462C4" w:rsidRDefault="004F06AF" w:rsidP="004F06AF">
      <w:pPr>
        <w:numPr>
          <w:ilvl w:val="0"/>
          <w:numId w:val="0"/>
        </w:numPr>
        <w:jc w:val="both"/>
        <w:rPr>
          <w:rFonts w:ascii="Futura Bk BT" w:hAnsi="Futura Bk BT"/>
          <w:sz w:val="24"/>
          <w:szCs w:val="24"/>
        </w:rPr>
      </w:pPr>
    </w:p>
    <w:p w14:paraId="5CFA25DE" w14:textId="77777777" w:rsidR="00642629" w:rsidRDefault="004F06AF" w:rsidP="004F06AF">
      <w:pPr>
        <w:numPr>
          <w:ilvl w:val="0"/>
          <w:numId w:val="0"/>
        </w:numPr>
        <w:jc w:val="both"/>
        <w:rPr>
          <w:rFonts w:ascii="Futura Bk BT" w:hAnsi="Futura Bk BT"/>
          <w:sz w:val="24"/>
          <w:szCs w:val="24"/>
        </w:rPr>
      </w:pPr>
      <w:r w:rsidRPr="004F06AF">
        <w:rPr>
          <w:rFonts w:ascii="Futura Bk BT" w:hAnsi="Futura Bk BT"/>
          <w:sz w:val="24"/>
          <w:szCs w:val="24"/>
        </w:rPr>
        <w:t xml:space="preserve">Mesma Área de titulação? </w:t>
      </w:r>
    </w:p>
    <w:p w14:paraId="680E2362" w14:textId="038BA658" w:rsidR="0069064F" w:rsidRDefault="00642629" w:rsidP="004F06AF">
      <w:pPr>
        <w:numPr>
          <w:ilvl w:val="0"/>
          <w:numId w:val="0"/>
        </w:numPr>
        <w:jc w:val="both"/>
        <w:rPr>
          <w:rFonts w:ascii="Futura Bk BT" w:hAnsi="Futura Bk BT"/>
          <w:sz w:val="24"/>
          <w:szCs w:val="24"/>
        </w:rPr>
      </w:pPr>
      <w:sdt>
        <w:sdtPr>
          <w:rPr>
            <w:rFonts w:ascii="Futura Bk BT" w:hAnsi="Futura Bk BT"/>
            <w:sz w:val="24"/>
            <w:szCs w:val="24"/>
          </w:rPr>
          <w:id w:val="16603462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4F06AF">
        <w:rPr>
          <w:rFonts w:ascii="Futura Bk BT" w:hAnsi="Futura Bk BT"/>
          <w:sz w:val="24"/>
          <w:szCs w:val="24"/>
        </w:rPr>
        <w:t xml:space="preserve"> </w:t>
      </w:r>
      <w:r w:rsidR="004F06AF" w:rsidRPr="004F06AF">
        <w:rPr>
          <w:rFonts w:ascii="Futura Bk BT" w:hAnsi="Futura Bk BT"/>
          <w:sz w:val="24"/>
          <w:szCs w:val="24"/>
        </w:rPr>
        <w:t xml:space="preserve">Sim  </w:t>
      </w:r>
      <w:sdt>
        <w:sdtPr>
          <w:rPr>
            <w:rFonts w:ascii="Futura Bk BT" w:hAnsi="Futura Bk BT"/>
            <w:sz w:val="24"/>
            <w:szCs w:val="24"/>
          </w:rPr>
          <w:id w:val="-6914567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4F06AF">
        <w:rPr>
          <w:rFonts w:ascii="Futura Bk BT" w:hAnsi="Futura Bk BT"/>
          <w:sz w:val="24"/>
          <w:szCs w:val="24"/>
        </w:rPr>
        <w:t xml:space="preserve"> </w:t>
      </w:r>
      <w:r w:rsidR="004F06AF" w:rsidRPr="004F06AF">
        <w:rPr>
          <w:rFonts w:ascii="Futura Bk BT" w:hAnsi="Futura Bk BT"/>
          <w:sz w:val="24"/>
          <w:szCs w:val="24"/>
        </w:rPr>
        <w:t>Não</w:t>
      </w:r>
      <w:r w:rsidR="0069064F" w:rsidRPr="004F06AF">
        <w:rPr>
          <w:rFonts w:ascii="Futura Bk BT" w:hAnsi="Futura Bk BT"/>
          <w:sz w:val="24"/>
          <w:szCs w:val="24"/>
        </w:rPr>
        <w:tab/>
      </w:r>
    </w:p>
    <w:p w14:paraId="1F7938A4" w14:textId="121AAE5A" w:rsidR="00642629" w:rsidRDefault="00642629" w:rsidP="004F06AF">
      <w:pPr>
        <w:numPr>
          <w:ilvl w:val="0"/>
          <w:numId w:val="0"/>
        </w:numPr>
        <w:jc w:val="both"/>
        <w:rPr>
          <w:rFonts w:ascii="Futura Bk BT" w:hAnsi="Futura Bk BT"/>
          <w:sz w:val="24"/>
          <w:szCs w:val="24"/>
        </w:rPr>
      </w:pPr>
    </w:p>
    <w:p w14:paraId="249F6C18" w14:textId="13028D71" w:rsidR="00642629" w:rsidRDefault="00642629" w:rsidP="004F06AF">
      <w:pPr>
        <w:numPr>
          <w:ilvl w:val="0"/>
          <w:numId w:val="0"/>
        </w:numPr>
        <w:jc w:val="both"/>
        <w:rPr>
          <w:rFonts w:ascii="Futura Bk BT" w:hAnsi="Futura Bk BT"/>
          <w:sz w:val="24"/>
          <w:szCs w:val="24"/>
        </w:rPr>
      </w:pPr>
    </w:p>
    <w:p w14:paraId="63F8EEC8" w14:textId="77777777" w:rsidR="00642629" w:rsidRDefault="00642629" w:rsidP="004F06AF">
      <w:pPr>
        <w:numPr>
          <w:ilvl w:val="0"/>
          <w:numId w:val="0"/>
        </w:numPr>
        <w:jc w:val="both"/>
        <w:rPr>
          <w:rFonts w:ascii="Futura Bk BT" w:hAnsi="Futura Bk BT"/>
          <w:sz w:val="24"/>
          <w:szCs w:val="24"/>
        </w:rPr>
      </w:pPr>
    </w:p>
    <w:p w14:paraId="66DA6B13" w14:textId="77777777" w:rsidR="00642629" w:rsidRPr="004F06AF" w:rsidRDefault="00642629" w:rsidP="004F06AF">
      <w:pPr>
        <w:numPr>
          <w:ilvl w:val="0"/>
          <w:numId w:val="0"/>
        </w:numPr>
        <w:jc w:val="both"/>
        <w:rPr>
          <w:rFonts w:ascii="Futura Bk BT" w:hAnsi="Futura Bk BT"/>
          <w:sz w:val="24"/>
          <w:szCs w:val="24"/>
        </w:rPr>
      </w:pPr>
    </w:p>
    <w:p w14:paraId="587DA882" w14:textId="77777777" w:rsidR="00642629" w:rsidRDefault="00642629" w:rsidP="0069064F">
      <w:pPr>
        <w:numPr>
          <w:ilvl w:val="0"/>
          <w:numId w:val="0"/>
        </w:numPr>
        <w:jc w:val="both"/>
        <w:rPr>
          <w:rFonts w:ascii="Futura Bk BT" w:hAnsi="Futura Bk BT"/>
          <w:sz w:val="24"/>
          <w:szCs w:val="24"/>
        </w:rPr>
        <w:sectPr w:rsidR="00642629" w:rsidSect="00642629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14:paraId="20ABE841" w14:textId="77777777" w:rsidR="00795245" w:rsidRPr="004F06AF" w:rsidRDefault="00795245" w:rsidP="0069064F">
      <w:pPr>
        <w:numPr>
          <w:ilvl w:val="0"/>
          <w:numId w:val="0"/>
        </w:numPr>
        <w:jc w:val="both"/>
        <w:rPr>
          <w:rFonts w:ascii="Futura Bk BT" w:hAnsi="Futura Bk BT"/>
          <w:sz w:val="24"/>
          <w:szCs w:val="24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531"/>
        <w:gridCol w:w="3963"/>
      </w:tblGrid>
      <w:tr w:rsidR="00EB5BFF" w:rsidRPr="00EB5BFF" w14:paraId="2A1DAD9A" w14:textId="77777777" w:rsidTr="00EB5BFF">
        <w:tc>
          <w:tcPr>
            <w:tcW w:w="4531" w:type="dxa"/>
          </w:tcPr>
          <w:p w14:paraId="4B09A5AD" w14:textId="77777777" w:rsidR="00EB5BFF" w:rsidRDefault="00EB5BFF" w:rsidP="0069064F">
            <w:pPr>
              <w:numPr>
                <w:ilvl w:val="0"/>
                <w:numId w:val="0"/>
              </w:numPr>
              <w:jc w:val="both"/>
              <w:rPr>
                <w:rFonts w:ascii="Futura Bk BT" w:hAnsi="Futura Bk BT"/>
                <w:sz w:val="24"/>
                <w:szCs w:val="24"/>
              </w:rPr>
            </w:pPr>
          </w:p>
          <w:p w14:paraId="5E078C7A" w14:textId="77777777" w:rsidR="00EB5BFF" w:rsidRDefault="00EB5BFF" w:rsidP="0069064F">
            <w:pPr>
              <w:numPr>
                <w:ilvl w:val="0"/>
                <w:numId w:val="0"/>
              </w:numPr>
              <w:jc w:val="both"/>
              <w:rPr>
                <w:rFonts w:ascii="Futura Bk BT" w:hAnsi="Futura Bk BT"/>
                <w:sz w:val="24"/>
                <w:szCs w:val="24"/>
              </w:rPr>
            </w:pPr>
          </w:p>
          <w:p w14:paraId="38589B6E" w14:textId="11CB5A00" w:rsidR="00EB5BFF" w:rsidRDefault="00EB5BFF" w:rsidP="0069064F">
            <w:pPr>
              <w:numPr>
                <w:ilvl w:val="0"/>
                <w:numId w:val="0"/>
              </w:numPr>
              <w:jc w:val="both"/>
              <w:rPr>
                <w:rFonts w:ascii="Futura Bk BT" w:hAnsi="Futura Bk BT"/>
                <w:sz w:val="24"/>
                <w:szCs w:val="24"/>
              </w:rPr>
            </w:pPr>
          </w:p>
          <w:p w14:paraId="41487882" w14:textId="77777777" w:rsidR="00EB5BFF" w:rsidRDefault="00EB5BFF" w:rsidP="0069064F">
            <w:pPr>
              <w:numPr>
                <w:ilvl w:val="0"/>
                <w:numId w:val="0"/>
              </w:numPr>
              <w:jc w:val="both"/>
              <w:rPr>
                <w:rFonts w:ascii="Futura Bk BT" w:hAnsi="Futura Bk BT"/>
                <w:sz w:val="24"/>
                <w:szCs w:val="24"/>
              </w:rPr>
            </w:pPr>
          </w:p>
          <w:p w14:paraId="61ED5208" w14:textId="15002B60" w:rsidR="00EB5BFF" w:rsidRPr="00CC483F" w:rsidRDefault="0012148E" w:rsidP="00CC483F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</w:rPr>
            </w:pPr>
            <w:sdt>
              <w:sdtPr>
                <w:rPr>
                  <w:rStyle w:val="TextodoEspaoReservado"/>
                  <w:rFonts w:ascii="Futura Bk BT" w:eastAsiaTheme="minorHAnsi" w:hAnsi="Futura Bk BT"/>
                </w:rPr>
                <w:id w:val="-1722826140"/>
                <w:placeholder>
                  <w:docPart w:val="EEE7BBECFDB74679BDB97CD391BDA2FB"/>
                </w:placeholder>
                <w:text/>
              </w:sdtPr>
              <w:sdtEndPr>
                <w:rPr>
                  <w:rStyle w:val="TextodoEspaoReservado"/>
                </w:rPr>
              </w:sdtEndPr>
              <w:sdtContent>
                <w:r w:rsidR="00EB5BFF" w:rsidRPr="00EB5BFF">
                  <w:rPr>
                    <w:rStyle w:val="TextodoEspaoReservado"/>
                    <w:rFonts w:ascii="Futura Bk BT" w:eastAsiaTheme="minorHAnsi" w:hAnsi="Futura Bk BT"/>
                  </w:rPr>
                  <w:t>(Nome do egresso e assinatura)</w:t>
                </w:r>
              </w:sdtContent>
            </w:sdt>
          </w:p>
        </w:tc>
        <w:tc>
          <w:tcPr>
            <w:tcW w:w="3963" w:type="dxa"/>
          </w:tcPr>
          <w:p w14:paraId="4E120D31" w14:textId="77777777" w:rsidR="00EB5BFF" w:rsidRDefault="00EB5BFF" w:rsidP="00CC483F">
            <w:pPr>
              <w:numPr>
                <w:ilvl w:val="0"/>
                <w:numId w:val="0"/>
              </w:numPr>
              <w:jc w:val="both"/>
              <w:rPr>
                <w:rFonts w:ascii="Futura Bk BT" w:hAnsi="Futura Bk BT"/>
                <w:sz w:val="24"/>
                <w:szCs w:val="24"/>
              </w:rPr>
            </w:pPr>
            <w:r>
              <w:rPr>
                <w:rFonts w:ascii="Futura Bk BT" w:hAnsi="Futura Bk BT"/>
                <w:sz w:val="24"/>
                <w:szCs w:val="24"/>
              </w:rPr>
              <w:t>De acordo,</w:t>
            </w:r>
          </w:p>
          <w:p w14:paraId="2590EE03" w14:textId="77777777" w:rsidR="00EB5BFF" w:rsidRDefault="00EB5BFF" w:rsidP="0069064F">
            <w:pPr>
              <w:numPr>
                <w:ilvl w:val="0"/>
                <w:numId w:val="0"/>
              </w:numPr>
              <w:jc w:val="both"/>
              <w:rPr>
                <w:rFonts w:ascii="Futura Bk BT" w:hAnsi="Futura Bk BT"/>
                <w:sz w:val="24"/>
                <w:szCs w:val="24"/>
              </w:rPr>
            </w:pPr>
          </w:p>
          <w:p w14:paraId="4407C16E" w14:textId="77777777" w:rsidR="00EB5BFF" w:rsidRDefault="00EB5BFF" w:rsidP="0069064F">
            <w:pPr>
              <w:numPr>
                <w:ilvl w:val="0"/>
                <w:numId w:val="0"/>
              </w:numPr>
              <w:jc w:val="both"/>
              <w:rPr>
                <w:rFonts w:ascii="Futura Bk BT" w:hAnsi="Futura Bk BT"/>
                <w:sz w:val="24"/>
                <w:szCs w:val="24"/>
              </w:rPr>
            </w:pPr>
          </w:p>
          <w:p w14:paraId="789478B7" w14:textId="77777777" w:rsidR="00EB5BFF" w:rsidRDefault="00EB5BFF" w:rsidP="0069064F">
            <w:pPr>
              <w:numPr>
                <w:ilvl w:val="0"/>
                <w:numId w:val="0"/>
              </w:numPr>
              <w:jc w:val="both"/>
              <w:rPr>
                <w:rFonts w:ascii="Futura Bk BT" w:hAnsi="Futura Bk BT"/>
                <w:sz w:val="24"/>
                <w:szCs w:val="24"/>
              </w:rPr>
            </w:pPr>
          </w:p>
          <w:p w14:paraId="4AD1B645" w14:textId="05520567" w:rsidR="00EB5BFF" w:rsidRPr="00EB5BFF" w:rsidRDefault="0012148E" w:rsidP="0069064F">
            <w:pPr>
              <w:numPr>
                <w:ilvl w:val="0"/>
                <w:numId w:val="0"/>
              </w:numPr>
              <w:jc w:val="center"/>
              <w:rPr>
                <w:rFonts w:ascii="Futura Bk BT" w:hAnsi="Futura Bk BT"/>
                <w:sz w:val="24"/>
                <w:szCs w:val="24"/>
              </w:rPr>
            </w:pPr>
            <w:sdt>
              <w:sdtPr>
                <w:rPr>
                  <w:rFonts w:ascii="Futura Bk BT" w:hAnsi="Futura Bk BT"/>
                  <w:sz w:val="24"/>
                  <w:szCs w:val="24"/>
                </w:rPr>
                <w:tag w:val="(incluir aqui o nome do estudante)"/>
                <w:id w:val="-1798063095"/>
                <w:placeholder>
                  <w:docPart w:val="517F6744EAFC4A94A540445ADD9C55BF"/>
                </w:placeholder>
              </w:sdtPr>
              <w:sdtEndPr/>
              <w:sdtContent>
                <w:sdt>
                  <w:sdtPr>
                    <w:rPr>
                      <w:rFonts w:ascii="Futura Bk BT" w:eastAsiaTheme="minorHAnsi" w:hAnsi="Futura Bk BT"/>
                      <w:color w:val="808080"/>
                    </w:rPr>
                    <w:id w:val="-1757662752"/>
                    <w:placeholder>
                      <w:docPart w:val="6EB3F7A0933A4EE689110A02CDF9A5FF"/>
                    </w:placeholder>
                    <w:text/>
                  </w:sdtPr>
                  <w:sdtEndPr/>
                  <w:sdtContent>
                    <w:r w:rsidR="00EB5BFF" w:rsidRPr="00EB5BFF">
                      <w:rPr>
                        <w:rFonts w:ascii="Futura Bk BT" w:eastAsiaTheme="minorHAnsi" w:hAnsi="Futura Bk BT"/>
                        <w:color w:val="808080"/>
                      </w:rPr>
                      <w:t xml:space="preserve">(Nome do </w:t>
                    </w:r>
                    <w:r w:rsidR="00642629">
                      <w:rPr>
                        <w:rFonts w:ascii="Futura Bk BT" w:eastAsiaTheme="minorHAnsi" w:hAnsi="Futura Bk BT"/>
                        <w:color w:val="808080"/>
                      </w:rPr>
                      <w:t>orientador</w:t>
                    </w:r>
                    <w:r w:rsidR="00EB5BFF" w:rsidRPr="00EB5BFF">
                      <w:rPr>
                        <w:rFonts w:ascii="Futura Bk BT" w:eastAsiaTheme="minorHAnsi" w:hAnsi="Futura Bk BT"/>
                        <w:color w:val="808080"/>
                      </w:rPr>
                      <w:t xml:space="preserve"> e assinatura)</w:t>
                    </w:r>
                  </w:sdtContent>
                </w:sdt>
              </w:sdtContent>
            </w:sdt>
          </w:p>
          <w:p w14:paraId="70FCB7A2" w14:textId="521DEC03" w:rsidR="00EB5BFF" w:rsidRPr="00EB5BFF" w:rsidRDefault="00EB5BFF" w:rsidP="0069064F">
            <w:pPr>
              <w:numPr>
                <w:ilvl w:val="0"/>
                <w:numId w:val="0"/>
              </w:numPr>
              <w:jc w:val="both"/>
              <w:rPr>
                <w:rFonts w:ascii="Futura Bk BT" w:hAnsi="Futura Bk BT"/>
                <w:sz w:val="24"/>
                <w:szCs w:val="24"/>
              </w:rPr>
            </w:pPr>
          </w:p>
        </w:tc>
      </w:tr>
    </w:tbl>
    <w:p w14:paraId="612C23E8" w14:textId="7DF9C513" w:rsidR="0069064F" w:rsidRPr="00EB5BFF" w:rsidRDefault="0069064F" w:rsidP="0069064F">
      <w:pPr>
        <w:numPr>
          <w:ilvl w:val="0"/>
          <w:numId w:val="0"/>
        </w:numPr>
        <w:jc w:val="both"/>
        <w:rPr>
          <w:rFonts w:ascii="Futura Bk BT" w:hAnsi="Futura Bk BT"/>
          <w:sz w:val="24"/>
          <w:szCs w:val="24"/>
        </w:rPr>
      </w:pPr>
    </w:p>
    <w:sectPr w:rsidR="0069064F" w:rsidRPr="00EB5BFF" w:rsidSect="00642629">
      <w:type w:val="continuous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C21626" w14:textId="77777777" w:rsidR="0012148E" w:rsidRDefault="0012148E" w:rsidP="00A8715F">
      <w:r>
        <w:separator/>
      </w:r>
    </w:p>
  </w:endnote>
  <w:endnote w:type="continuationSeparator" w:id="0">
    <w:p w14:paraId="6320ECF3" w14:textId="77777777" w:rsidR="0012148E" w:rsidRDefault="0012148E" w:rsidP="00A871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utura Bk BT">
    <w:panose1 w:val="020B0502020204020303"/>
    <w:charset w:val="00"/>
    <w:family w:val="swiss"/>
    <w:pitch w:val="variable"/>
    <w:sig w:usb0="800000AF" w:usb1="1000204A" w:usb2="00000000" w:usb3="00000000" w:csb0="0000001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Britannic Bold"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6C3B4D" w14:textId="77777777" w:rsidR="009C620E" w:rsidRDefault="009C620E">
    <w:pPr>
      <w:pStyle w:val="Rodap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D3DC568" wp14:editId="15CAE68C">
              <wp:simplePos x="0" y="0"/>
              <wp:positionH relativeFrom="column">
                <wp:posOffset>-375285</wp:posOffset>
              </wp:positionH>
              <wp:positionV relativeFrom="paragraph">
                <wp:posOffset>-188034</wp:posOffset>
              </wp:positionV>
              <wp:extent cx="6132830" cy="0"/>
              <wp:effectExtent l="0" t="0" r="20320" b="19050"/>
              <wp:wrapNone/>
              <wp:docPr id="4" name="Conector reto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32830" cy="0"/>
                      </a:xfrm>
                      <a:prstGeom prst="line">
                        <a:avLst/>
                      </a:prstGeom>
                      <a:ln>
                        <a:solidFill>
                          <a:srgbClr val="21548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CED5340" id="Conector reto 4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9.55pt,-14.8pt" to="453.35pt,-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" strokecolor="#215483" strokeweight=".5pt">
              <v:stroke joinstyle="miter"/>
            </v:line>
          </w:pict>
        </mc:Fallback>
      </mc:AlternateContent>
    </w:r>
    <w:r>
      <w:rPr>
        <w:noProof/>
        <w:lang w:eastAsia="pt-BR"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23FB5271" wp14:editId="7B967AC2">
              <wp:simplePos x="0" y="0"/>
              <wp:positionH relativeFrom="margin">
                <wp:align>center</wp:align>
              </wp:positionH>
              <wp:positionV relativeFrom="page">
                <wp:posOffset>9934575</wp:posOffset>
              </wp:positionV>
              <wp:extent cx="6123600" cy="419100"/>
              <wp:effectExtent l="0" t="0" r="0" b="0"/>
              <wp:wrapNone/>
              <wp:docPr id="2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23600" cy="419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53DCEB9" w14:textId="77777777" w:rsidR="009C620E" w:rsidRDefault="009C620E" w:rsidP="00BA6297">
                          <w:pPr>
                            <w:numPr>
                              <w:ilvl w:val="0"/>
                              <w:numId w:val="0"/>
                            </w:numPr>
                            <w:ind w:left="720"/>
                            <w:jc w:val="center"/>
                            <w:rPr>
                              <w:rFonts w:ascii="Futura Bk BT" w:hAnsi="Futura Bk BT"/>
                            </w:rPr>
                          </w:pPr>
                          <w:r>
                            <w:rPr>
                              <w:rFonts w:ascii="Futura Bk BT" w:hAnsi="Futura Bk BT"/>
                            </w:rPr>
                            <w:t xml:space="preserve">Avenida Beira-Mar, s/n • </w:t>
                          </w:r>
                          <w:r w:rsidRPr="00893A72">
                            <w:rPr>
                              <w:rFonts w:ascii="Futura Bk BT" w:hAnsi="Futura Bk BT"/>
                            </w:rPr>
                            <w:t xml:space="preserve">CEP </w:t>
                          </w:r>
                          <w:r>
                            <w:rPr>
                              <w:rFonts w:ascii="Futura Bk BT" w:hAnsi="Futura Bk BT"/>
                            </w:rPr>
                            <w:t>83255</w:t>
                          </w:r>
                          <w:r w:rsidRPr="00893A72">
                            <w:rPr>
                              <w:rFonts w:ascii="Futura Bk BT" w:hAnsi="Futura Bk BT"/>
                            </w:rPr>
                            <w:t xml:space="preserve">-000 • </w:t>
                          </w:r>
                          <w:r>
                            <w:rPr>
                              <w:rFonts w:ascii="Futura Bk BT" w:hAnsi="Futura Bk BT"/>
                            </w:rPr>
                            <w:t xml:space="preserve">Pontal do Paraná </w:t>
                          </w:r>
                          <w:r w:rsidRPr="00893A72">
                            <w:rPr>
                              <w:rFonts w:ascii="Futura Bk BT" w:hAnsi="Futura Bk BT"/>
                            </w:rPr>
                            <w:t>• Paraná</w:t>
                          </w:r>
                        </w:p>
                        <w:p w14:paraId="6F305EA1" w14:textId="77777777" w:rsidR="009C620E" w:rsidRPr="00932778" w:rsidRDefault="009C620E" w:rsidP="00BA6297">
                          <w:pPr>
                            <w:numPr>
                              <w:ilvl w:val="0"/>
                              <w:numId w:val="0"/>
                            </w:numPr>
                            <w:ind w:left="720"/>
                            <w:jc w:val="center"/>
                            <w:rPr>
                              <w:rFonts w:ascii="Futura Bk BT" w:hAnsi="Futura Bk BT"/>
                            </w:rPr>
                          </w:pPr>
                          <w:proofErr w:type="spellStart"/>
                          <w:r>
                            <w:rPr>
                              <w:rFonts w:ascii="Futura Bk BT" w:hAnsi="Futura Bk BT"/>
                            </w:rPr>
                            <w:t>Tel</w:t>
                          </w:r>
                          <w:proofErr w:type="spellEnd"/>
                          <w:r>
                            <w:rPr>
                              <w:rFonts w:ascii="Futura Bk BT" w:hAnsi="Futura Bk BT"/>
                            </w:rPr>
                            <w:t xml:space="preserve"> (41) 3511-8637 </w:t>
                          </w:r>
                          <w:r w:rsidRPr="00893A72">
                            <w:rPr>
                              <w:rFonts w:ascii="Futura Bk BT" w:hAnsi="Futura Bk BT"/>
                            </w:rPr>
                            <w:t>•</w:t>
                          </w:r>
                          <w:r>
                            <w:rPr>
                              <w:rFonts w:ascii="Futura Bk BT" w:hAnsi="Futura Bk BT"/>
                            </w:rPr>
                            <w:t xml:space="preserve"> Fax (41) 3511-8600 </w:t>
                          </w:r>
                          <w:r w:rsidRPr="00893A72">
                            <w:rPr>
                              <w:rFonts w:ascii="Futura Bk BT" w:hAnsi="Futura Bk BT"/>
                            </w:rPr>
                            <w:t>•</w:t>
                          </w:r>
                          <w:r>
                            <w:rPr>
                              <w:rFonts w:ascii="Futura Bk BT" w:hAnsi="Futura Bk BT"/>
                            </w:rPr>
                            <w:t xml:space="preserve"> http://www.cem.ufpr.br </w:t>
                          </w:r>
                          <w:r w:rsidRPr="00893A72">
                            <w:rPr>
                              <w:rFonts w:ascii="Futura Bk BT" w:hAnsi="Futura Bk BT"/>
                            </w:rPr>
                            <w:t>•</w:t>
                          </w:r>
                          <w:r>
                            <w:rPr>
                              <w:rFonts w:ascii="Futura Bk BT" w:hAnsi="Futura Bk BT"/>
                            </w:rPr>
                            <w:t xml:space="preserve"> pgsisco@ufpr.b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3FB5271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0;margin-top:782.25pt;width:482.15pt;height:33pt;z-index:2516623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" stroked="f">
              <v:textbox>
                <w:txbxContent>
                  <w:p w14:paraId="453DCEB9" w14:textId="77777777" w:rsidR="009C620E" w:rsidRDefault="009C620E" w:rsidP="00BA6297">
                    <w:pPr>
                      <w:numPr>
                        <w:ilvl w:val="0"/>
                        <w:numId w:val="0"/>
                      </w:numPr>
                      <w:ind w:left="720"/>
                      <w:jc w:val="center"/>
                      <w:rPr>
                        <w:rFonts w:ascii="Futura Bk BT" w:hAnsi="Futura Bk BT"/>
                      </w:rPr>
                    </w:pPr>
                    <w:r>
                      <w:rPr>
                        <w:rFonts w:ascii="Futura Bk BT" w:hAnsi="Futura Bk BT"/>
                      </w:rPr>
                      <w:t xml:space="preserve">Avenida Beira-Mar, s/n • </w:t>
                    </w:r>
                    <w:r w:rsidRPr="00893A72">
                      <w:rPr>
                        <w:rFonts w:ascii="Futura Bk BT" w:hAnsi="Futura Bk BT"/>
                      </w:rPr>
                      <w:t xml:space="preserve">CEP </w:t>
                    </w:r>
                    <w:r>
                      <w:rPr>
                        <w:rFonts w:ascii="Futura Bk BT" w:hAnsi="Futura Bk BT"/>
                      </w:rPr>
                      <w:t>83255</w:t>
                    </w:r>
                    <w:r w:rsidRPr="00893A72">
                      <w:rPr>
                        <w:rFonts w:ascii="Futura Bk BT" w:hAnsi="Futura Bk BT"/>
                      </w:rPr>
                      <w:t xml:space="preserve">-000 • </w:t>
                    </w:r>
                    <w:r>
                      <w:rPr>
                        <w:rFonts w:ascii="Futura Bk BT" w:hAnsi="Futura Bk BT"/>
                      </w:rPr>
                      <w:t xml:space="preserve">Pontal do Paraná </w:t>
                    </w:r>
                    <w:r w:rsidRPr="00893A72">
                      <w:rPr>
                        <w:rFonts w:ascii="Futura Bk BT" w:hAnsi="Futura Bk BT"/>
                      </w:rPr>
                      <w:t>• Paraná</w:t>
                    </w:r>
                  </w:p>
                  <w:p w14:paraId="6F305EA1" w14:textId="77777777" w:rsidR="009C620E" w:rsidRPr="00932778" w:rsidRDefault="009C620E" w:rsidP="00BA6297">
                    <w:pPr>
                      <w:numPr>
                        <w:ilvl w:val="0"/>
                        <w:numId w:val="0"/>
                      </w:numPr>
                      <w:ind w:left="720"/>
                      <w:jc w:val="center"/>
                      <w:rPr>
                        <w:rFonts w:ascii="Futura Bk BT" w:hAnsi="Futura Bk BT"/>
                      </w:rPr>
                    </w:pPr>
                    <w:proofErr w:type="spellStart"/>
                    <w:r>
                      <w:rPr>
                        <w:rFonts w:ascii="Futura Bk BT" w:hAnsi="Futura Bk BT"/>
                      </w:rPr>
                      <w:t>Tel</w:t>
                    </w:r>
                    <w:proofErr w:type="spellEnd"/>
                    <w:r>
                      <w:rPr>
                        <w:rFonts w:ascii="Futura Bk BT" w:hAnsi="Futura Bk BT"/>
                      </w:rPr>
                      <w:t xml:space="preserve"> (41) 3511-8637 </w:t>
                    </w:r>
                    <w:r w:rsidRPr="00893A72">
                      <w:rPr>
                        <w:rFonts w:ascii="Futura Bk BT" w:hAnsi="Futura Bk BT"/>
                      </w:rPr>
                      <w:t>•</w:t>
                    </w:r>
                    <w:r>
                      <w:rPr>
                        <w:rFonts w:ascii="Futura Bk BT" w:hAnsi="Futura Bk BT"/>
                      </w:rPr>
                      <w:t xml:space="preserve"> Fax (41) 3511-8600 </w:t>
                    </w:r>
                    <w:r w:rsidRPr="00893A72">
                      <w:rPr>
                        <w:rFonts w:ascii="Futura Bk BT" w:hAnsi="Futura Bk BT"/>
                      </w:rPr>
                      <w:t>•</w:t>
                    </w:r>
                    <w:r>
                      <w:rPr>
                        <w:rFonts w:ascii="Futura Bk BT" w:hAnsi="Futura Bk BT"/>
                      </w:rPr>
                      <w:t xml:space="preserve"> http://www.cem.ufpr.br </w:t>
                    </w:r>
                    <w:r w:rsidRPr="00893A72">
                      <w:rPr>
                        <w:rFonts w:ascii="Futura Bk BT" w:hAnsi="Futura Bk BT"/>
                      </w:rPr>
                      <w:t>•</w:t>
                    </w:r>
                    <w:r>
                      <w:rPr>
                        <w:rFonts w:ascii="Futura Bk BT" w:hAnsi="Futura Bk BT"/>
                      </w:rPr>
                      <w:t xml:space="preserve"> pgsisco@ufpr.br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EBA2A0" w14:textId="77777777" w:rsidR="0012148E" w:rsidRDefault="0012148E" w:rsidP="00A8715F">
      <w:r>
        <w:separator/>
      </w:r>
    </w:p>
  </w:footnote>
  <w:footnote w:type="continuationSeparator" w:id="0">
    <w:p w14:paraId="3B8C84E8" w14:textId="77777777" w:rsidR="0012148E" w:rsidRDefault="0012148E" w:rsidP="00A871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D678BC" w14:textId="77777777" w:rsidR="009C620E" w:rsidRDefault="009C620E">
    <w:pPr>
      <w:pStyle w:val="Cabealho"/>
    </w:pPr>
    <w:r>
      <w:rPr>
        <w:noProof/>
        <w:lang w:eastAsia="pt-BR"/>
      </w:rPr>
      <w:drawing>
        <wp:anchor distT="0" distB="0" distL="114300" distR="114300" simplePos="0" relativeHeight="251658240" behindDoc="0" locked="0" layoutInCell="1" allowOverlap="1" wp14:anchorId="31F78640" wp14:editId="7FE620F6">
          <wp:simplePos x="0" y="0"/>
          <wp:positionH relativeFrom="page">
            <wp:posOffset>360045</wp:posOffset>
          </wp:positionH>
          <wp:positionV relativeFrom="page">
            <wp:posOffset>347980</wp:posOffset>
          </wp:positionV>
          <wp:extent cx="1076325" cy="719455"/>
          <wp:effectExtent l="0" t="0" r="9525" b="4445"/>
          <wp:wrapNone/>
          <wp:docPr id="3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FPR18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6325" cy="7194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noProof/>
        <w:color w:val="000000"/>
        <w:lang w:val="en-US"/>
      </w:rPr>
      <w:drawing>
        <wp:anchor distT="0" distB="0" distL="114300" distR="114300" simplePos="0" relativeHeight="251664384" behindDoc="0" locked="0" layoutInCell="1" allowOverlap="1" wp14:anchorId="3A8B6F4C" wp14:editId="12398477">
          <wp:simplePos x="0" y="0"/>
          <wp:positionH relativeFrom="margin">
            <wp:posOffset>4834890</wp:posOffset>
          </wp:positionH>
          <wp:positionV relativeFrom="margin">
            <wp:posOffset>-1035685</wp:posOffset>
          </wp:positionV>
          <wp:extent cx="1363345" cy="742950"/>
          <wp:effectExtent l="0" t="0" r="8255" b="0"/>
          <wp:wrapSquare wrapText="bothSides"/>
          <wp:docPr id="6" name="Image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gsisco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260"/>
                  <a:stretch/>
                </pic:blipFill>
                <pic:spPr bwMode="auto">
                  <a:xfrm>
                    <a:off x="0" y="0"/>
                    <a:ext cx="1363345" cy="742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pt-BR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439B7224" wp14:editId="3D76AFA9">
              <wp:simplePos x="0" y="0"/>
              <wp:positionH relativeFrom="column">
                <wp:posOffset>320040</wp:posOffset>
              </wp:positionH>
              <wp:positionV relativeFrom="paragraph">
                <wp:posOffset>-49530</wp:posOffset>
              </wp:positionV>
              <wp:extent cx="5496560" cy="756920"/>
              <wp:effectExtent l="0" t="0" r="8890" b="5080"/>
              <wp:wrapSquare wrapText="bothSides"/>
              <wp:docPr id="217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96560" cy="756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6F07024" w14:textId="77777777" w:rsidR="009C620E" w:rsidRPr="00893A72" w:rsidRDefault="009C620E" w:rsidP="00C617D7">
                          <w:pPr>
                            <w:numPr>
                              <w:ilvl w:val="0"/>
                              <w:numId w:val="0"/>
                            </w:numPr>
                            <w:rPr>
                              <w:rFonts w:ascii="Futura Bk BT" w:hAnsi="Futura Bk BT" w:cstheme="minorHAnsi"/>
                            </w:rPr>
                          </w:pPr>
                          <w:r w:rsidRPr="00893A72">
                            <w:rPr>
                              <w:rFonts w:ascii="Futura Bk BT" w:hAnsi="Futura Bk BT" w:cstheme="minorHAnsi"/>
                            </w:rPr>
                            <w:t>Ministério da Educação</w:t>
                          </w:r>
                        </w:p>
                        <w:p w14:paraId="610B0518" w14:textId="77777777" w:rsidR="009C620E" w:rsidRDefault="009C620E" w:rsidP="00C617D7">
                          <w:pPr>
                            <w:numPr>
                              <w:ilvl w:val="0"/>
                              <w:numId w:val="0"/>
                            </w:numPr>
                            <w:rPr>
                              <w:rFonts w:ascii="Futura Bk BT" w:hAnsi="Futura Bk BT" w:cstheme="minorHAnsi"/>
                            </w:rPr>
                          </w:pPr>
                          <w:r w:rsidRPr="00893A72">
                            <w:rPr>
                              <w:rFonts w:ascii="Futura Bk BT" w:hAnsi="Futura Bk BT" w:cstheme="minorHAnsi"/>
                            </w:rPr>
                            <w:t>UNIVERSIDADE FEDERAL DO PARANÁ</w:t>
                          </w:r>
                        </w:p>
                        <w:p w14:paraId="7ECF58C2" w14:textId="77777777" w:rsidR="009C620E" w:rsidRPr="00151CFB" w:rsidRDefault="009C620E" w:rsidP="00C617D7">
                          <w:pPr>
                            <w:numPr>
                              <w:ilvl w:val="0"/>
                              <w:numId w:val="0"/>
                            </w:numPr>
                            <w:rPr>
                              <w:rFonts w:ascii="Futura Bk BT" w:hAnsi="Futura Bk BT" w:cstheme="minorHAnsi"/>
                            </w:rPr>
                          </w:pPr>
                          <w:r w:rsidRPr="00151CFB">
                            <w:rPr>
                              <w:rFonts w:ascii="Futura Bk BT" w:hAnsi="Futura Bk BT" w:cstheme="minorHAnsi"/>
                            </w:rPr>
                            <w:t>PROGRAMA DE PÓS-GRADUAÇÃO EM SISTEMAS COSTEIROS E OCEÂNICOS</w:t>
                          </w:r>
                        </w:p>
                        <w:p w14:paraId="738D1205" w14:textId="4CD6D3EA" w:rsidR="009C620E" w:rsidRPr="00151CFB" w:rsidRDefault="009C620E" w:rsidP="00C617D7">
                          <w:pPr>
                            <w:numPr>
                              <w:ilvl w:val="0"/>
                              <w:numId w:val="0"/>
                            </w:numPr>
                            <w:rPr>
                              <w:rFonts w:ascii="Futura Bk BT" w:hAnsi="Futura Bk BT" w:cstheme="minorHAnsi"/>
                            </w:rPr>
                          </w:pPr>
                          <w:r w:rsidRPr="00151CFB">
                            <w:rPr>
                              <w:rFonts w:ascii="Futura Bk BT" w:hAnsi="Futura Bk BT" w:cstheme="minorHAnsi"/>
                            </w:rPr>
                            <w:t xml:space="preserve">CENTRO DE ESTUDOS DO MAR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39B7224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margin-left:25.2pt;margin-top:-3.9pt;width:432.8pt;height:59.6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" stroked="f">
              <v:textbox>
                <w:txbxContent>
                  <w:p w14:paraId="56F07024" w14:textId="77777777" w:rsidR="009C620E" w:rsidRPr="00893A72" w:rsidRDefault="009C620E" w:rsidP="00C617D7">
                    <w:pPr>
                      <w:numPr>
                        <w:ilvl w:val="0"/>
                        <w:numId w:val="0"/>
                      </w:numPr>
                      <w:rPr>
                        <w:rFonts w:ascii="Futura Bk BT" w:hAnsi="Futura Bk BT" w:cstheme="minorHAnsi"/>
                      </w:rPr>
                    </w:pPr>
                    <w:r w:rsidRPr="00893A72">
                      <w:rPr>
                        <w:rFonts w:ascii="Futura Bk BT" w:hAnsi="Futura Bk BT" w:cstheme="minorHAnsi"/>
                      </w:rPr>
                      <w:t>Ministério da Educação</w:t>
                    </w:r>
                  </w:p>
                  <w:p w14:paraId="610B0518" w14:textId="77777777" w:rsidR="009C620E" w:rsidRDefault="009C620E" w:rsidP="00C617D7">
                    <w:pPr>
                      <w:numPr>
                        <w:ilvl w:val="0"/>
                        <w:numId w:val="0"/>
                      </w:numPr>
                      <w:rPr>
                        <w:rFonts w:ascii="Futura Bk BT" w:hAnsi="Futura Bk BT" w:cstheme="minorHAnsi"/>
                      </w:rPr>
                    </w:pPr>
                    <w:r w:rsidRPr="00893A72">
                      <w:rPr>
                        <w:rFonts w:ascii="Futura Bk BT" w:hAnsi="Futura Bk BT" w:cstheme="minorHAnsi"/>
                      </w:rPr>
                      <w:t>UNIVERSIDADE FEDERAL DO PARANÁ</w:t>
                    </w:r>
                  </w:p>
                  <w:p w14:paraId="7ECF58C2" w14:textId="77777777" w:rsidR="009C620E" w:rsidRPr="00151CFB" w:rsidRDefault="009C620E" w:rsidP="00C617D7">
                    <w:pPr>
                      <w:numPr>
                        <w:ilvl w:val="0"/>
                        <w:numId w:val="0"/>
                      </w:numPr>
                      <w:rPr>
                        <w:rFonts w:ascii="Futura Bk BT" w:hAnsi="Futura Bk BT" w:cstheme="minorHAnsi"/>
                      </w:rPr>
                    </w:pPr>
                    <w:r w:rsidRPr="00151CFB">
                      <w:rPr>
                        <w:rFonts w:ascii="Futura Bk BT" w:hAnsi="Futura Bk BT" w:cstheme="minorHAnsi"/>
                      </w:rPr>
                      <w:t>PROGRAMA DE PÓS-GRADUAÇÃO EM SISTEMAS COSTEIROS E OCEÂNICOS</w:t>
                    </w:r>
                  </w:p>
                  <w:p w14:paraId="738D1205" w14:textId="4CD6D3EA" w:rsidR="009C620E" w:rsidRPr="00151CFB" w:rsidRDefault="009C620E" w:rsidP="00C617D7">
                    <w:pPr>
                      <w:numPr>
                        <w:ilvl w:val="0"/>
                        <w:numId w:val="0"/>
                      </w:numPr>
                      <w:rPr>
                        <w:rFonts w:ascii="Futura Bk BT" w:hAnsi="Futura Bk BT" w:cstheme="minorHAnsi"/>
                      </w:rPr>
                    </w:pPr>
                    <w:r w:rsidRPr="00151CFB">
                      <w:rPr>
                        <w:rFonts w:ascii="Futura Bk BT" w:hAnsi="Futura Bk BT" w:cstheme="minorHAnsi"/>
                      </w:rPr>
                      <w:t xml:space="preserve">CENTRO DE ESTUDOS DO MAR 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41CE0AFC"/>
    <w:lvl w:ilvl="0">
      <w:start w:val="1"/>
      <w:numFmt w:val="upperRoman"/>
      <w:pStyle w:val="Commarcadores2"/>
      <w:lvlText w:val="%1."/>
      <w:lvlJc w:val="right"/>
      <w:pPr>
        <w:ind w:left="463" w:hanging="180"/>
      </w:pPr>
      <w:rPr>
        <w:rFonts w:hint="default"/>
      </w:rPr>
    </w:lvl>
  </w:abstractNum>
  <w:abstractNum w:abstractNumId="1" w15:restartNumberingAfterBreak="0">
    <w:nsid w:val="FFFFFF89"/>
    <w:multiLevelType w:val="singleLevel"/>
    <w:tmpl w:val="2D64C2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2220146"/>
    <w:multiLevelType w:val="hybridMultilevel"/>
    <w:tmpl w:val="2EF85EAC"/>
    <w:lvl w:ilvl="0" w:tplc="00B45C6C">
      <w:start w:val="1"/>
      <w:numFmt w:val="decimal"/>
      <w:pStyle w:val="Normal"/>
      <w:lvlText w:val="Artigo %1º"/>
      <w:lvlJc w:val="right"/>
      <w:pPr>
        <w:ind w:left="720" w:hanging="210"/>
      </w:pPr>
      <w:rPr>
        <w:rFonts w:ascii="Futura Bk BT" w:hAnsi="Futura Bk BT" w:hint="default"/>
        <w:b w:val="0"/>
        <w:bCs w:val="0"/>
        <w:i w:val="0"/>
        <w:iCs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A32E2E"/>
    <w:multiLevelType w:val="hybridMultilevel"/>
    <w:tmpl w:val="8FB8E70C"/>
    <w:lvl w:ilvl="0" w:tplc="768AFAA8">
      <w:start w:val="1"/>
      <w:numFmt w:val="lowerLetter"/>
      <w:lvlText w:val="%1."/>
      <w:lvlJc w:val="left"/>
      <w:pPr>
        <w:ind w:left="163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356" w:hanging="360"/>
      </w:pPr>
    </w:lvl>
    <w:lvl w:ilvl="2" w:tplc="0416001B" w:tentative="1">
      <w:start w:val="1"/>
      <w:numFmt w:val="lowerRoman"/>
      <w:lvlText w:val="%3."/>
      <w:lvlJc w:val="right"/>
      <w:pPr>
        <w:ind w:left="3076" w:hanging="180"/>
      </w:pPr>
    </w:lvl>
    <w:lvl w:ilvl="3" w:tplc="0416000F" w:tentative="1">
      <w:start w:val="1"/>
      <w:numFmt w:val="decimal"/>
      <w:lvlText w:val="%4."/>
      <w:lvlJc w:val="left"/>
      <w:pPr>
        <w:ind w:left="3796" w:hanging="360"/>
      </w:pPr>
    </w:lvl>
    <w:lvl w:ilvl="4" w:tplc="04160019" w:tentative="1">
      <w:start w:val="1"/>
      <w:numFmt w:val="lowerLetter"/>
      <w:lvlText w:val="%5."/>
      <w:lvlJc w:val="left"/>
      <w:pPr>
        <w:ind w:left="4516" w:hanging="360"/>
      </w:pPr>
    </w:lvl>
    <w:lvl w:ilvl="5" w:tplc="0416001B" w:tentative="1">
      <w:start w:val="1"/>
      <w:numFmt w:val="lowerRoman"/>
      <w:lvlText w:val="%6."/>
      <w:lvlJc w:val="right"/>
      <w:pPr>
        <w:ind w:left="5236" w:hanging="180"/>
      </w:pPr>
    </w:lvl>
    <w:lvl w:ilvl="6" w:tplc="0416000F" w:tentative="1">
      <w:start w:val="1"/>
      <w:numFmt w:val="decimal"/>
      <w:lvlText w:val="%7."/>
      <w:lvlJc w:val="left"/>
      <w:pPr>
        <w:ind w:left="5956" w:hanging="360"/>
      </w:pPr>
    </w:lvl>
    <w:lvl w:ilvl="7" w:tplc="04160019" w:tentative="1">
      <w:start w:val="1"/>
      <w:numFmt w:val="lowerLetter"/>
      <w:lvlText w:val="%8."/>
      <w:lvlJc w:val="left"/>
      <w:pPr>
        <w:ind w:left="6676" w:hanging="360"/>
      </w:pPr>
    </w:lvl>
    <w:lvl w:ilvl="8" w:tplc="0416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4" w15:restartNumberingAfterBreak="0">
    <w:nsid w:val="0B0D160F"/>
    <w:multiLevelType w:val="hybridMultilevel"/>
    <w:tmpl w:val="D0166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A90556"/>
    <w:multiLevelType w:val="hybridMultilevel"/>
    <w:tmpl w:val="871CCC3C"/>
    <w:lvl w:ilvl="0" w:tplc="8586CA46">
      <w:start w:val="1"/>
      <w:numFmt w:val="decimal"/>
      <w:lvlText w:val="Artigo %1º"/>
      <w:lvlJc w:val="right"/>
      <w:pPr>
        <w:ind w:left="720" w:hanging="210"/>
      </w:pPr>
      <w:rPr>
        <w:rFonts w:ascii="Arial" w:hAnsi="Arial"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B3BD1"/>
    <w:multiLevelType w:val="multilevel"/>
    <w:tmpl w:val="29343C08"/>
    <w:lvl w:ilvl="0">
      <w:start w:val="1"/>
      <w:numFmt w:val="decimal"/>
      <w:lvlText w:val="Artigo %1º)"/>
      <w:lvlJc w:val="right"/>
      <w:pPr>
        <w:ind w:left="720" w:hanging="210"/>
      </w:pPr>
      <w:rPr>
        <w:rFonts w:ascii="Arial" w:hAnsi="Arial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417DA4"/>
    <w:multiLevelType w:val="hybridMultilevel"/>
    <w:tmpl w:val="7946E750"/>
    <w:lvl w:ilvl="0" w:tplc="958A7E5E">
      <w:start w:val="1"/>
      <w:numFmt w:val="upperLetter"/>
      <w:lvlText w:val="%1."/>
      <w:lvlJc w:val="left"/>
      <w:pPr>
        <w:ind w:left="3903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941F9E"/>
    <w:multiLevelType w:val="hybridMultilevel"/>
    <w:tmpl w:val="712E7662"/>
    <w:lvl w:ilvl="0" w:tplc="04090019">
      <w:start w:val="1"/>
      <w:numFmt w:val="lowerLetter"/>
      <w:lvlText w:val="%1."/>
      <w:lvlJc w:val="left"/>
      <w:pPr>
        <w:ind w:left="1230" w:hanging="360"/>
      </w:pPr>
    </w:lvl>
    <w:lvl w:ilvl="1" w:tplc="04160019" w:tentative="1">
      <w:start w:val="1"/>
      <w:numFmt w:val="lowerLetter"/>
      <w:lvlText w:val="%2."/>
      <w:lvlJc w:val="left"/>
      <w:pPr>
        <w:ind w:left="1950" w:hanging="360"/>
      </w:pPr>
    </w:lvl>
    <w:lvl w:ilvl="2" w:tplc="0416001B" w:tentative="1">
      <w:start w:val="1"/>
      <w:numFmt w:val="lowerRoman"/>
      <w:lvlText w:val="%3."/>
      <w:lvlJc w:val="right"/>
      <w:pPr>
        <w:ind w:left="2670" w:hanging="180"/>
      </w:pPr>
    </w:lvl>
    <w:lvl w:ilvl="3" w:tplc="0416000F" w:tentative="1">
      <w:start w:val="1"/>
      <w:numFmt w:val="decimal"/>
      <w:lvlText w:val="%4."/>
      <w:lvlJc w:val="left"/>
      <w:pPr>
        <w:ind w:left="3390" w:hanging="360"/>
      </w:pPr>
    </w:lvl>
    <w:lvl w:ilvl="4" w:tplc="04160019" w:tentative="1">
      <w:start w:val="1"/>
      <w:numFmt w:val="lowerLetter"/>
      <w:lvlText w:val="%5."/>
      <w:lvlJc w:val="left"/>
      <w:pPr>
        <w:ind w:left="4110" w:hanging="360"/>
      </w:pPr>
    </w:lvl>
    <w:lvl w:ilvl="5" w:tplc="0416001B" w:tentative="1">
      <w:start w:val="1"/>
      <w:numFmt w:val="lowerRoman"/>
      <w:lvlText w:val="%6."/>
      <w:lvlJc w:val="right"/>
      <w:pPr>
        <w:ind w:left="4830" w:hanging="180"/>
      </w:pPr>
    </w:lvl>
    <w:lvl w:ilvl="6" w:tplc="0416000F" w:tentative="1">
      <w:start w:val="1"/>
      <w:numFmt w:val="decimal"/>
      <w:lvlText w:val="%7."/>
      <w:lvlJc w:val="left"/>
      <w:pPr>
        <w:ind w:left="5550" w:hanging="360"/>
      </w:pPr>
    </w:lvl>
    <w:lvl w:ilvl="7" w:tplc="04160019" w:tentative="1">
      <w:start w:val="1"/>
      <w:numFmt w:val="lowerLetter"/>
      <w:lvlText w:val="%8."/>
      <w:lvlJc w:val="left"/>
      <w:pPr>
        <w:ind w:left="6270" w:hanging="360"/>
      </w:pPr>
    </w:lvl>
    <w:lvl w:ilvl="8" w:tplc="0416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9" w15:restartNumberingAfterBreak="0">
    <w:nsid w:val="2EF36F58"/>
    <w:multiLevelType w:val="multilevel"/>
    <w:tmpl w:val="5D6A3A04"/>
    <w:lvl w:ilvl="0">
      <w:start w:val="1"/>
      <w:numFmt w:val="decimal"/>
      <w:lvlText w:val="Artigo %1º)"/>
      <w:lvlJc w:val="right"/>
      <w:pPr>
        <w:ind w:left="720" w:hanging="210"/>
      </w:pPr>
      <w:rPr>
        <w:rFonts w:ascii="Arial" w:hAnsi="Arial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B04A0E"/>
    <w:multiLevelType w:val="multilevel"/>
    <w:tmpl w:val="C2F6E2F6"/>
    <w:lvl w:ilvl="0">
      <w:start w:val="1"/>
      <w:numFmt w:val="decimal"/>
      <w:lvlText w:val="Artigo %1º)"/>
      <w:lvlJc w:val="right"/>
      <w:pPr>
        <w:ind w:left="720" w:hanging="210"/>
      </w:pPr>
      <w:rPr>
        <w:rFonts w:ascii="Arial" w:hAnsi="Arial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AD3F16"/>
    <w:multiLevelType w:val="multilevel"/>
    <w:tmpl w:val="52C0020E"/>
    <w:lvl w:ilvl="0">
      <w:numFmt w:val="decimal"/>
      <w:lvlText w:val="Artigo %1º)"/>
      <w:lvlJc w:val="right"/>
      <w:pPr>
        <w:ind w:left="720" w:hanging="210"/>
      </w:pPr>
      <w:rPr>
        <w:rFonts w:ascii="Arial" w:hAnsi="Arial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D81208"/>
    <w:multiLevelType w:val="multilevel"/>
    <w:tmpl w:val="C2F6E2F6"/>
    <w:lvl w:ilvl="0">
      <w:start w:val="1"/>
      <w:numFmt w:val="decimal"/>
      <w:lvlText w:val="Artigo %1º)"/>
      <w:lvlJc w:val="right"/>
      <w:pPr>
        <w:ind w:left="720" w:hanging="210"/>
      </w:pPr>
      <w:rPr>
        <w:rFonts w:ascii="Arial" w:hAnsi="Arial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344DE8"/>
    <w:multiLevelType w:val="multilevel"/>
    <w:tmpl w:val="C2F6E2F6"/>
    <w:lvl w:ilvl="0">
      <w:start w:val="1"/>
      <w:numFmt w:val="decimal"/>
      <w:lvlText w:val="Artigo %1º)"/>
      <w:lvlJc w:val="right"/>
      <w:pPr>
        <w:ind w:left="720" w:hanging="210"/>
      </w:pPr>
      <w:rPr>
        <w:rFonts w:ascii="Arial" w:hAnsi="Arial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D7666A"/>
    <w:multiLevelType w:val="multilevel"/>
    <w:tmpl w:val="52C0020E"/>
    <w:lvl w:ilvl="0">
      <w:numFmt w:val="decimal"/>
      <w:lvlText w:val="Artigo %1º)"/>
      <w:lvlJc w:val="right"/>
      <w:pPr>
        <w:ind w:left="720" w:hanging="210"/>
      </w:pPr>
      <w:rPr>
        <w:rFonts w:ascii="Arial" w:hAnsi="Arial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13"/>
  </w:num>
  <w:num w:numId="4">
    <w:abstractNumId w:val="10"/>
  </w:num>
  <w:num w:numId="5">
    <w:abstractNumId w:val="12"/>
  </w:num>
  <w:num w:numId="6">
    <w:abstractNumId w:val="14"/>
  </w:num>
  <w:num w:numId="7">
    <w:abstractNumId w:val="11"/>
  </w:num>
  <w:num w:numId="8">
    <w:abstractNumId w:val="6"/>
  </w:num>
  <w:num w:numId="9">
    <w:abstractNumId w:val="5"/>
  </w:num>
  <w:num w:numId="10">
    <w:abstractNumId w:val="0"/>
  </w:num>
  <w:num w:numId="11">
    <w:abstractNumId w:val="1"/>
  </w:num>
  <w:num w:numId="12">
    <w:abstractNumId w:val="0"/>
    <w:lvlOverride w:ilvl="0">
      <w:startOverride w:val="1"/>
    </w:lvlOverride>
  </w:num>
  <w:num w:numId="13">
    <w:abstractNumId w:val="7"/>
    <w:lvlOverride w:ilvl="0">
      <w:startOverride w:val="1"/>
    </w:lvlOverride>
  </w:num>
  <w:num w:numId="14">
    <w:abstractNumId w:val="9"/>
  </w:num>
  <w:num w:numId="15">
    <w:abstractNumId w:val="2"/>
  </w:num>
  <w:num w:numId="16">
    <w:abstractNumId w:val="8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3NjEyMjGxtDAyNLdQ0lEKTi0uzszPAykwNK0FAOTSDi8tAAAA"/>
  </w:docVars>
  <w:rsids>
    <w:rsidRoot w:val="00A8715F"/>
    <w:rsid w:val="000D4123"/>
    <w:rsid w:val="000E157A"/>
    <w:rsid w:val="0012148E"/>
    <w:rsid w:val="00151CFB"/>
    <w:rsid w:val="001713AD"/>
    <w:rsid w:val="001A556D"/>
    <w:rsid w:val="001D5887"/>
    <w:rsid w:val="002147B2"/>
    <w:rsid w:val="003E769D"/>
    <w:rsid w:val="0042143C"/>
    <w:rsid w:val="004F06AF"/>
    <w:rsid w:val="005109AE"/>
    <w:rsid w:val="005230DA"/>
    <w:rsid w:val="00571B6A"/>
    <w:rsid w:val="00601BBB"/>
    <w:rsid w:val="0062732D"/>
    <w:rsid w:val="00642023"/>
    <w:rsid w:val="00642629"/>
    <w:rsid w:val="0069064F"/>
    <w:rsid w:val="007149A3"/>
    <w:rsid w:val="00744A22"/>
    <w:rsid w:val="00787BB5"/>
    <w:rsid w:val="00795245"/>
    <w:rsid w:val="007E246A"/>
    <w:rsid w:val="007F6F59"/>
    <w:rsid w:val="008048FE"/>
    <w:rsid w:val="0084629E"/>
    <w:rsid w:val="008818FB"/>
    <w:rsid w:val="00893A72"/>
    <w:rsid w:val="008E3A38"/>
    <w:rsid w:val="00906AC2"/>
    <w:rsid w:val="00932778"/>
    <w:rsid w:val="00975222"/>
    <w:rsid w:val="009B3FEF"/>
    <w:rsid w:val="009C620E"/>
    <w:rsid w:val="00A036CA"/>
    <w:rsid w:val="00A36102"/>
    <w:rsid w:val="00A451B0"/>
    <w:rsid w:val="00A71CD4"/>
    <w:rsid w:val="00A8715F"/>
    <w:rsid w:val="00BA4E00"/>
    <w:rsid w:val="00BA6297"/>
    <w:rsid w:val="00BE16E1"/>
    <w:rsid w:val="00C47E5E"/>
    <w:rsid w:val="00C617D7"/>
    <w:rsid w:val="00CA28C1"/>
    <w:rsid w:val="00CB6FBE"/>
    <w:rsid w:val="00CC483F"/>
    <w:rsid w:val="00CF17F8"/>
    <w:rsid w:val="00DA26FD"/>
    <w:rsid w:val="00DF0882"/>
    <w:rsid w:val="00DF2070"/>
    <w:rsid w:val="00E31E5A"/>
    <w:rsid w:val="00E8225B"/>
    <w:rsid w:val="00EB5BFF"/>
    <w:rsid w:val="00F462C4"/>
    <w:rsid w:val="00FB3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D8F5F17"/>
  <w15:chartTrackingRefBased/>
  <w15:docId w15:val="{C870C152-94A1-46BC-8022-96C4A84A1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E3A38"/>
    <w:pPr>
      <w:numPr>
        <w:numId w:val="15"/>
      </w:num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8048FE"/>
    <w:pPr>
      <w:keepNext/>
      <w:numPr>
        <w:numId w:val="0"/>
      </w:numPr>
      <w:jc w:val="center"/>
      <w:outlineLvl w:val="0"/>
    </w:pPr>
    <w:rPr>
      <w:rFonts w:ascii="Britannic Bold" w:hAnsi="Britannic Bold"/>
      <w:b/>
      <w:smallCaps/>
      <w:sz w:val="96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C620E"/>
    <w:pPr>
      <w:keepNext/>
      <w:keepLines/>
      <w:numPr>
        <w:numId w:val="0"/>
      </w:numPr>
      <w:spacing w:before="40"/>
      <w:outlineLvl w:val="1"/>
    </w:pPr>
    <w:rPr>
      <w:rFonts w:ascii="Futura Bk BT" w:eastAsiaTheme="majorEastAsia" w:hAnsi="Futura Bk BT" w:cstheme="majorBidi"/>
      <w:b/>
      <w:sz w:val="24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nhideWhenUsed/>
    <w:rsid w:val="00A8715F"/>
    <w:pPr>
      <w:numPr>
        <w:numId w:val="0"/>
      </w:num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CabealhoChar">
    <w:name w:val="Cabeçalho Char"/>
    <w:basedOn w:val="Fontepargpadro"/>
    <w:link w:val="Cabealho"/>
    <w:uiPriority w:val="99"/>
    <w:rsid w:val="00A8715F"/>
  </w:style>
  <w:style w:type="paragraph" w:styleId="Rodap">
    <w:name w:val="footer"/>
    <w:basedOn w:val="Normal"/>
    <w:link w:val="RodapChar"/>
    <w:unhideWhenUsed/>
    <w:rsid w:val="00A8715F"/>
    <w:pPr>
      <w:numPr>
        <w:numId w:val="0"/>
      </w:num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RodapChar">
    <w:name w:val="Rodapé Char"/>
    <w:basedOn w:val="Fontepargpadro"/>
    <w:link w:val="Rodap"/>
    <w:uiPriority w:val="99"/>
    <w:rsid w:val="00A8715F"/>
  </w:style>
  <w:style w:type="paragraph" w:styleId="NormalWeb">
    <w:name w:val="Normal (Web)"/>
    <w:basedOn w:val="Normal"/>
    <w:uiPriority w:val="99"/>
    <w:unhideWhenUsed/>
    <w:rsid w:val="00DF2070"/>
    <w:pPr>
      <w:numPr>
        <w:numId w:val="0"/>
      </w:numPr>
      <w:spacing w:before="100" w:beforeAutospacing="1" w:after="100" w:afterAutospacing="1"/>
    </w:pPr>
    <w:rPr>
      <w:sz w:val="24"/>
      <w:szCs w:val="24"/>
    </w:rPr>
  </w:style>
  <w:style w:type="character" w:customStyle="1" w:styleId="apple-converted-space">
    <w:name w:val="apple-converted-space"/>
    <w:rsid w:val="008E3A38"/>
  </w:style>
  <w:style w:type="character" w:styleId="Hyperlink">
    <w:name w:val="Hyperlink"/>
    <w:basedOn w:val="Fontepargpadro"/>
    <w:uiPriority w:val="99"/>
    <w:unhideWhenUsed/>
    <w:rsid w:val="00571B6A"/>
    <w:rPr>
      <w:color w:val="0000FF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8048FE"/>
    <w:rPr>
      <w:rFonts w:ascii="Britannic Bold" w:eastAsia="Times New Roman" w:hAnsi="Britannic Bold" w:cs="Times New Roman"/>
      <w:b/>
      <w:smallCaps/>
      <w:sz w:val="96"/>
      <w:szCs w:val="20"/>
      <w:lang w:eastAsia="pt-BR"/>
    </w:rPr>
  </w:style>
  <w:style w:type="character" w:customStyle="1" w:styleId="Ttulo2Char">
    <w:name w:val="Título 2 Char"/>
    <w:basedOn w:val="Fontepargpadro"/>
    <w:link w:val="Ttulo2"/>
    <w:uiPriority w:val="9"/>
    <w:rsid w:val="009C620E"/>
    <w:rPr>
      <w:rFonts w:ascii="Futura Bk BT" w:eastAsiaTheme="majorEastAsia" w:hAnsi="Futura Bk BT" w:cstheme="majorBidi"/>
      <w:b/>
      <w:sz w:val="24"/>
      <w:szCs w:val="26"/>
      <w:lang w:eastAsia="pt-BR"/>
    </w:rPr>
  </w:style>
  <w:style w:type="paragraph" w:styleId="Textodebalo">
    <w:name w:val="Balloon Text"/>
    <w:basedOn w:val="Normal"/>
    <w:link w:val="TextodebaloChar"/>
    <w:semiHidden/>
    <w:rsid w:val="009C620E"/>
    <w:pPr>
      <w:numPr>
        <w:numId w:val="0"/>
      </w:numPr>
      <w:spacing w:before="120"/>
      <w:ind w:left="720" w:hanging="210"/>
      <w:jc w:val="both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semiHidden/>
    <w:rsid w:val="009C620E"/>
    <w:rPr>
      <w:rFonts w:ascii="Tahoma" w:eastAsia="Times New Roman" w:hAnsi="Tahoma" w:cs="Tahoma"/>
      <w:sz w:val="16"/>
      <w:szCs w:val="16"/>
      <w:lang w:eastAsia="pt-BR"/>
    </w:rPr>
  </w:style>
  <w:style w:type="paragraph" w:styleId="PargrafodaLista">
    <w:name w:val="List Paragraph"/>
    <w:basedOn w:val="Normal"/>
    <w:uiPriority w:val="34"/>
    <w:qFormat/>
    <w:rsid w:val="009C620E"/>
    <w:pPr>
      <w:numPr>
        <w:numId w:val="0"/>
      </w:numPr>
      <w:spacing w:before="120"/>
      <w:ind w:left="720" w:hanging="210"/>
      <w:contextualSpacing/>
      <w:jc w:val="both"/>
    </w:pPr>
    <w:rPr>
      <w:rFonts w:ascii="Arial" w:hAnsi="Arial"/>
      <w:sz w:val="24"/>
      <w:szCs w:val="24"/>
    </w:rPr>
  </w:style>
  <w:style w:type="character" w:styleId="Refdecomentrio">
    <w:name w:val="annotation reference"/>
    <w:basedOn w:val="Fontepargpadro"/>
    <w:uiPriority w:val="99"/>
    <w:semiHidden/>
    <w:unhideWhenUsed/>
    <w:rsid w:val="009C620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9C620E"/>
    <w:pPr>
      <w:numPr>
        <w:numId w:val="0"/>
      </w:numPr>
      <w:spacing w:before="120"/>
      <w:ind w:left="720" w:hanging="210"/>
      <w:jc w:val="both"/>
    </w:pPr>
    <w:rPr>
      <w:rFonts w:ascii="Arial" w:hAnsi="Arial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9C620E"/>
    <w:rPr>
      <w:rFonts w:ascii="Arial" w:eastAsia="Times New Roman" w:hAnsi="Arial" w:cs="Times New Roman"/>
      <w:sz w:val="20"/>
      <w:szCs w:val="20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C620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9C620E"/>
    <w:rPr>
      <w:rFonts w:ascii="Arial" w:eastAsia="Times New Roman" w:hAnsi="Arial" w:cs="Times New Roman"/>
      <w:b/>
      <w:bCs/>
      <w:sz w:val="20"/>
      <w:szCs w:val="20"/>
      <w:lang w:eastAsia="pt-BR"/>
    </w:rPr>
  </w:style>
  <w:style w:type="table" w:styleId="Tabelacomgrade">
    <w:name w:val="Table Grid"/>
    <w:basedOn w:val="Tabelanormal"/>
    <w:uiPriority w:val="59"/>
    <w:rsid w:val="009C620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basedOn w:val="Fontepargpadro"/>
    <w:uiPriority w:val="22"/>
    <w:qFormat/>
    <w:rsid w:val="009C620E"/>
    <w:rPr>
      <w:rFonts w:ascii="Arial" w:hAnsi="Arial"/>
      <w:b/>
      <w:bCs/>
      <w:caps/>
      <w:smallCaps w:val="0"/>
      <w:strike w:val="0"/>
      <w:dstrike w:val="0"/>
      <w:vanish w:val="0"/>
      <w:color w:val="auto"/>
      <w:sz w:val="24"/>
      <w:szCs w:val="24"/>
      <w:vertAlign w:val="baseline"/>
    </w:rPr>
  </w:style>
  <w:style w:type="paragraph" w:styleId="Subttulo">
    <w:name w:val="Subtitle"/>
    <w:basedOn w:val="Normal"/>
    <w:next w:val="Normal"/>
    <w:link w:val="SubttuloChar"/>
    <w:uiPriority w:val="11"/>
    <w:qFormat/>
    <w:rsid w:val="009C620E"/>
    <w:pPr>
      <w:numPr>
        <w:numId w:val="0"/>
      </w:numPr>
      <w:spacing w:before="120"/>
      <w:ind w:left="720" w:hanging="210"/>
      <w:jc w:val="both"/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tuloChar">
    <w:name w:val="Subtítulo Char"/>
    <w:basedOn w:val="Fontepargpadro"/>
    <w:link w:val="Subttulo"/>
    <w:uiPriority w:val="11"/>
    <w:rsid w:val="009C620E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eastAsia="pt-BR"/>
    </w:rPr>
  </w:style>
  <w:style w:type="paragraph" w:styleId="SemEspaamento">
    <w:name w:val="No Spacing"/>
    <w:uiPriority w:val="1"/>
    <w:qFormat/>
    <w:rsid w:val="009C620E"/>
    <w:pPr>
      <w:spacing w:after="0" w:line="240" w:lineRule="auto"/>
      <w:ind w:left="720" w:hanging="210"/>
      <w:jc w:val="both"/>
    </w:pPr>
    <w:rPr>
      <w:rFonts w:ascii="Arial" w:eastAsia="Times New Roman" w:hAnsi="Arial" w:cs="Times New Roman"/>
      <w:sz w:val="24"/>
      <w:szCs w:val="24"/>
      <w:lang w:eastAsia="pt-BR"/>
    </w:rPr>
  </w:style>
  <w:style w:type="character" w:styleId="TextodoEspaoReservado">
    <w:name w:val="Placeholder Text"/>
    <w:basedOn w:val="Fontepargpadro"/>
    <w:uiPriority w:val="99"/>
    <w:semiHidden/>
    <w:rsid w:val="009C620E"/>
    <w:rPr>
      <w:color w:val="808080"/>
    </w:rPr>
  </w:style>
  <w:style w:type="paragraph" w:styleId="Commarcadores2">
    <w:name w:val="List Bullet 2"/>
    <w:basedOn w:val="Normal"/>
    <w:uiPriority w:val="99"/>
    <w:unhideWhenUsed/>
    <w:rsid w:val="009C620E"/>
    <w:pPr>
      <w:numPr>
        <w:numId w:val="10"/>
      </w:numPr>
      <w:spacing w:before="120"/>
      <w:contextualSpacing/>
      <w:jc w:val="both"/>
    </w:pPr>
    <w:rPr>
      <w:rFonts w:ascii="Arial" w:hAnsi="Arial"/>
      <w:sz w:val="24"/>
      <w:szCs w:val="24"/>
    </w:rPr>
  </w:style>
  <w:style w:type="character" w:styleId="TtulodoLivro">
    <w:name w:val="Book Title"/>
    <w:basedOn w:val="Fontepargpadro"/>
    <w:uiPriority w:val="33"/>
    <w:qFormat/>
    <w:rsid w:val="009C620E"/>
    <w:rPr>
      <w:b/>
      <w:bCs/>
      <w:smallCaps/>
      <w:spacing w:val="5"/>
    </w:rPr>
  </w:style>
  <w:style w:type="paragraph" w:styleId="Reviso">
    <w:name w:val="Revision"/>
    <w:hidden/>
    <w:uiPriority w:val="99"/>
    <w:semiHidden/>
    <w:rsid w:val="009C620E"/>
    <w:pPr>
      <w:spacing w:after="0" w:line="240" w:lineRule="auto"/>
    </w:pPr>
    <w:rPr>
      <w:rFonts w:ascii="Arial" w:eastAsia="Times New Roman" w:hAnsi="Arial" w:cs="Times New Roman"/>
      <w:sz w:val="24"/>
      <w:szCs w:val="24"/>
      <w:lang w:eastAsia="pt-BR"/>
    </w:rPr>
  </w:style>
  <w:style w:type="paragraph" w:styleId="Textodenotaderodap">
    <w:name w:val="footnote text"/>
    <w:basedOn w:val="Normal"/>
    <w:link w:val="TextodenotaderodapChar"/>
    <w:uiPriority w:val="99"/>
    <w:unhideWhenUsed/>
    <w:rsid w:val="009C620E"/>
    <w:pPr>
      <w:numPr>
        <w:numId w:val="0"/>
      </w:numPr>
      <w:ind w:left="720" w:hanging="210"/>
      <w:jc w:val="both"/>
    </w:pPr>
    <w:rPr>
      <w:rFonts w:ascii="Arial" w:hAnsi="Arial"/>
      <w:sz w:val="24"/>
      <w:szCs w:val="24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rsid w:val="009C620E"/>
    <w:rPr>
      <w:rFonts w:ascii="Arial" w:eastAsia="Times New Roman" w:hAnsi="Arial" w:cs="Times New Roman"/>
      <w:sz w:val="24"/>
      <w:szCs w:val="24"/>
      <w:lang w:eastAsia="pt-BR"/>
    </w:rPr>
  </w:style>
  <w:style w:type="character" w:styleId="Refdenotaderodap">
    <w:name w:val="footnote reference"/>
    <w:basedOn w:val="Fontepargpadro"/>
    <w:uiPriority w:val="99"/>
    <w:unhideWhenUsed/>
    <w:rsid w:val="009C620E"/>
    <w:rPr>
      <w:vertAlign w:val="superscript"/>
    </w:r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9C620E"/>
    <w:pPr>
      <w:numPr>
        <w:numId w:val="0"/>
      </w:numPr>
      <w:ind w:left="720" w:hanging="210"/>
      <w:jc w:val="both"/>
    </w:pPr>
    <w:rPr>
      <w:rFonts w:ascii="Lucida Grande" w:hAnsi="Lucida Grande" w:cs="Lucida Grande"/>
      <w:sz w:val="24"/>
      <w:szCs w:val="24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9C620E"/>
    <w:rPr>
      <w:rFonts w:ascii="Lucida Grande" w:eastAsia="Times New Roman" w:hAnsi="Lucida Grande" w:cs="Lucida Grande"/>
      <w:sz w:val="24"/>
      <w:szCs w:val="24"/>
      <w:lang w:eastAsia="pt-BR"/>
    </w:rPr>
  </w:style>
  <w:style w:type="character" w:styleId="HiperlinkVisitado">
    <w:name w:val="FollowedHyperlink"/>
    <w:basedOn w:val="Fontepargpadro"/>
    <w:uiPriority w:val="99"/>
    <w:semiHidden/>
    <w:unhideWhenUsed/>
    <w:rsid w:val="009C620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5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9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EE7BBECFDB74679BDB97CD391BDA2F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1E49E7E-847C-4D0F-A877-188DEBB65B63}"/>
      </w:docPartPr>
      <w:docPartBody>
        <w:p w:rsidR="00AC7025" w:rsidRDefault="00D7433A" w:rsidP="00D7433A">
          <w:pPr>
            <w:pStyle w:val="EEE7BBECFDB74679BDB97CD391BDA2FB"/>
          </w:pPr>
          <w:r w:rsidRPr="00B166EE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517F6744EAFC4A94A540445ADD9C55B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B028D75-65C3-4EDF-91AC-870A6157CE77}"/>
      </w:docPartPr>
      <w:docPartBody>
        <w:p w:rsidR="00AC7025" w:rsidRDefault="00D7433A" w:rsidP="00D7433A">
          <w:pPr>
            <w:pStyle w:val="517F6744EAFC4A94A540445ADD9C55BF"/>
          </w:pPr>
          <w:r w:rsidRPr="0069064F">
            <w:rPr>
              <w:rStyle w:val="TextodoEspaoReservado"/>
              <w:rFonts w:ascii="Futura Bk BT" w:hAnsi="Futura Bk BT"/>
              <w:sz w:val="24"/>
              <w:szCs w:val="24"/>
            </w:rPr>
            <w:t>Clique ou toque aqui para inserir o texto.</w:t>
          </w:r>
        </w:p>
      </w:docPartBody>
    </w:docPart>
    <w:docPart>
      <w:docPartPr>
        <w:name w:val="6EB3F7A0933A4EE689110A02CDF9A5F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13B8068-5CD4-4A44-9A6C-63C3D8263D57}"/>
      </w:docPartPr>
      <w:docPartBody>
        <w:p w:rsidR="00AC7025" w:rsidRDefault="00D7433A" w:rsidP="00D7433A">
          <w:pPr>
            <w:pStyle w:val="6EB3F7A0933A4EE689110A02CDF9A5FF"/>
          </w:pPr>
          <w:r w:rsidRPr="00B166EE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DefaultPlaceholder_-1854013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E418CC9-0ED0-494F-8D61-CFE305CC7557}"/>
      </w:docPartPr>
      <w:docPartBody>
        <w:p w:rsidR="00000000" w:rsidRDefault="00823A76">
          <w:r w:rsidRPr="00E07F83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B7D759346EB44FD9B225C45BB392824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BBA969E-AA0A-45A2-B726-17496E93EE8B}"/>
      </w:docPartPr>
      <w:docPartBody>
        <w:p w:rsidR="00000000" w:rsidRDefault="00823A76" w:rsidP="00823A76">
          <w:pPr>
            <w:pStyle w:val="B7D759346EB44FD9B225C45BB3928245"/>
          </w:pPr>
          <w:r w:rsidRPr="00E07F83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5E60458DB75A446897A2AF2394AE148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29079B6-B654-4028-8270-7117738EF415}"/>
      </w:docPartPr>
      <w:docPartBody>
        <w:p w:rsidR="00000000" w:rsidRDefault="00823A76" w:rsidP="00823A76">
          <w:pPr>
            <w:pStyle w:val="5E60458DB75A446897A2AF2394AE1488"/>
          </w:pPr>
          <w:r w:rsidRPr="00E07F83">
            <w:rPr>
              <w:rStyle w:val="TextodoEspaoReservado"/>
            </w:rPr>
            <w:t>Clique ou toque aqui para inserir o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utura Bk BT">
    <w:panose1 w:val="020B0502020204020303"/>
    <w:charset w:val="00"/>
    <w:family w:val="swiss"/>
    <w:pitch w:val="variable"/>
    <w:sig w:usb0="800000AF" w:usb1="1000204A" w:usb2="00000000" w:usb3="00000000" w:csb0="0000001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Britannic Bold"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4C1B48"/>
    <w:multiLevelType w:val="multilevel"/>
    <w:tmpl w:val="7ED897A6"/>
    <w:lvl w:ilvl="0">
      <w:start w:val="1"/>
      <w:numFmt w:val="decimal"/>
      <w:pStyle w:val="93F761DF9E324267B1AF33C8BF3AB7AD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7433A"/>
    <w:rsid w:val="00184777"/>
    <w:rsid w:val="004B0058"/>
    <w:rsid w:val="00823A76"/>
    <w:rsid w:val="00AC7025"/>
    <w:rsid w:val="00D7433A"/>
    <w:rsid w:val="00DE6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823A76"/>
    <w:rPr>
      <w:color w:val="808080"/>
    </w:rPr>
  </w:style>
  <w:style w:type="paragraph" w:customStyle="1" w:styleId="56658035660E4643B94A6DA55518E56E">
    <w:name w:val="56658035660E4643B94A6DA55518E56E"/>
    <w:rsid w:val="00D7433A"/>
  </w:style>
  <w:style w:type="paragraph" w:customStyle="1" w:styleId="71537A25369B450D8C64DE9EC66FEE47">
    <w:name w:val="71537A25369B450D8C64DE9EC66FEE47"/>
    <w:rsid w:val="00D7433A"/>
  </w:style>
  <w:style w:type="paragraph" w:customStyle="1" w:styleId="431F8EF1E85445208C3EA8C02051A24A">
    <w:name w:val="431F8EF1E85445208C3EA8C02051A24A"/>
    <w:rsid w:val="00D7433A"/>
  </w:style>
  <w:style w:type="paragraph" w:customStyle="1" w:styleId="6A3C6A96A55644E5A405A3EF07BEB2E2">
    <w:name w:val="6A3C6A96A55644E5A405A3EF07BEB2E2"/>
    <w:rsid w:val="00D7433A"/>
  </w:style>
  <w:style w:type="paragraph" w:customStyle="1" w:styleId="1AEA1624C9904C8B9816178C49B58BFA">
    <w:name w:val="1AEA1624C9904C8B9816178C49B58BFA"/>
    <w:rsid w:val="00D7433A"/>
  </w:style>
  <w:style w:type="paragraph" w:customStyle="1" w:styleId="F5720219AC434170B6589B3AA2E7400A">
    <w:name w:val="F5720219AC434170B6589B3AA2E7400A"/>
    <w:rsid w:val="00D7433A"/>
  </w:style>
  <w:style w:type="paragraph" w:customStyle="1" w:styleId="C538BF57EF2746BFB93CC3342873218C">
    <w:name w:val="C538BF57EF2746BFB93CC3342873218C"/>
    <w:rsid w:val="00D7433A"/>
  </w:style>
  <w:style w:type="paragraph" w:customStyle="1" w:styleId="7968508AF4104CBBA1B40ECE5F59AC80">
    <w:name w:val="7968508AF4104CBBA1B40ECE5F59AC80"/>
    <w:rsid w:val="00D7433A"/>
  </w:style>
  <w:style w:type="paragraph" w:customStyle="1" w:styleId="9E90BA860F4946178D1BA351E382BBA8">
    <w:name w:val="9E90BA860F4946178D1BA351E382BBA8"/>
    <w:rsid w:val="00D7433A"/>
  </w:style>
  <w:style w:type="paragraph" w:customStyle="1" w:styleId="815EA592AF9F47AEB0CD9E0E960072D2">
    <w:name w:val="815EA592AF9F47AEB0CD9E0E960072D2"/>
    <w:rsid w:val="00D7433A"/>
  </w:style>
  <w:style w:type="paragraph" w:customStyle="1" w:styleId="503BB30E05CD4642A88A99085DF969B6">
    <w:name w:val="503BB30E05CD4642A88A99085DF969B6"/>
    <w:rsid w:val="00D7433A"/>
  </w:style>
  <w:style w:type="paragraph" w:customStyle="1" w:styleId="305EA726A85A46238DDF60CB0239B2AE">
    <w:name w:val="305EA726A85A46238DDF60CB0239B2AE"/>
    <w:rsid w:val="00D7433A"/>
  </w:style>
  <w:style w:type="paragraph" w:customStyle="1" w:styleId="2D00A7AD4443416D955DA86D4E2CB5FA">
    <w:name w:val="2D00A7AD4443416D955DA86D4E2CB5FA"/>
    <w:rsid w:val="00D7433A"/>
  </w:style>
  <w:style w:type="paragraph" w:customStyle="1" w:styleId="7C1C9819974D40638AB7E586DDB280CB">
    <w:name w:val="7C1C9819974D40638AB7E586DDB280CB"/>
    <w:rsid w:val="00D7433A"/>
  </w:style>
  <w:style w:type="paragraph" w:customStyle="1" w:styleId="342DCB96BE1141AC9BA1634E058259D5">
    <w:name w:val="342DCB96BE1141AC9BA1634E058259D5"/>
    <w:rsid w:val="00D7433A"/>
  </w:style>
  <w:style w:type="paragraph" w:customStyle="1" w:styleId="476BFACB89FB4896B4B1FE5C28FA54A3">
    <w:name w:val="476BFACB89FB4896B4B1FE5C28FA54A3"/>
    <w:rsid w:val="00D7433A"/>
  </w:style>
  <w:style w:type="paragraph" w:customStyle="1" w:styleId="2217830F646A4F2EA5DEBAA85904D95F">
    <w:name w:val="2217830F646A4F2EA5DEBAA85904D95F"/>
    <w:rsid w:val="00D7433A"/>
  </w:style>
  <w:style w:type="paragraph" w:customStyle="1" w:styleId="C23DACF22184497CB2C89365FBCADD7A">
    <w:name w:val="C23DACF22184497CB2C89365FBCADD7A"/>
    <w:rsid w:val="00D7433A"/>
  </w:style>
  <w:style w:type="paragraph" w:customStyle="1" w:styleId="C0272804306D4489BEA5FFF2A51D62E2">
    <w:name w:val="C0272804306D4489BEA5FFF2A51D62E2"/>
    <w:rsid w:val="00D7433A"/>
  </w:style>
  <w:style w:type="paragraph" w:customStyle="1" w:styleId="35E88ED9D8C743F89196992BC0AFE407">
    <w:name w:val="35E88ED9D8C743F89196992BC0AFE407"/>
    <w:rsid w:val="00D7433A"/>
  </w:style>
  <w:style w:type="paragraph" w:customStyle="1" w:styleId="9D5C0D4B279643F28677AAB3D99978D2">
    <w:name w:val="9D5C0D4B279643F28677AAB3D99978D2"/>
    <w:rsid w:val="00D7433A"/>
  </w:style>
  <w:style w:type="paragraph" w:customStyle="1" w:styleId="9DB89D29251D4ADFBB5BC9D7B37E0C05">
    <w:name w:val="9DB89D29251D4ADFBB5BC9D7B37E0C05"/>
    <w:rsid w:val="00D7433A"/>
  </w:style>
  <w:style w:type="paragraph" w:customStyle="1" w:styleId="E5A9836F50194F4BA936C048DFD5D77D">
    <w:name w:val="E5A9836F50194F4BA936C048DFD5D77D"/>
    <w:rsid w:val="00D7433A"/>
  </w:style>
  <w:style w:type="paragraph" w:customStyle="1" w:styleId="679B5B0D0D124D768D21384409DE9A3B">
    <w:name w:val="679B5B0D0D124D768D21384409DE9A3B"/>
    <w:rsid w:val="00D7433A"/>
  </w:style>
  <w:style w:type="paragraph" w:customStyle="1" w:styleId="26FD8D708CA1483AAA3D5C590B400CA1">
    <w:name w:val="26FD8D708CA1483AAA3D5C590B400CA1"/>
    <w:rsid w:val="00D7433A"/>
  </w:style>
  <w:style w:type="paragraph" w:customStyle="1" w:styleId="804684DF61384EC2A196E37850A3CA48">
    <w:name w:val="804684DF61384EC2A196E37850A3CA48"/>
    <w:rsid w:val="00D7433A"/>
  </w:style>
  <w:style w:type="paragraph" w:customStyle="1" w:styleId="9A47BDF43B42413CA1591AAE2791010F">
    <w:name w:val="9A47BDF43B42413CA1591AAE2791010F"/>
    <w:rsid w:val="00D7433A"/>
  </w:style>
  <w:style w:type="paragraph" w:customStyle="1" w:styleId="B4093822DA6E43E28F3EEB9D5ACF1DC7">
    <w:name w:val="B4093822DA6E43E28F3EEB9D5ACF1DC7"/>
    <w:rsid w:val="00D7433A"/>
  </w:style>
  <w:style w:type="paragraph" w:customStyle="1" w:styleId="93F761DF9E324267B1AF33C8BF3AB7AD">
    <w:name w:val="93F761DF9E324267B1AF33C8BF3AB7AD"/>
    <w:rsid w:val="00D7433A"/>
    <w:pPr>
      <w:numPr>
        <w:numId w:val="1"/>
      </w:numPr>
      <w:spacing w:after="0" w:line="240" w:lineRule="auto"/>
      <w:ind w:hanging="210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6658035660E4643B94A6DA55518E56E1">
    <w:name w:val="56658035660E4643B94A6DA55518E56E1"/>
    <w:rsid w:val="00D7433A"/>
    <w:pPr>
      <w:tabs>
        <w:tab w:val="num" w:pos="720"/>
      </w:tabs>
      <w:spacing w:after="0" w:line="240" w:lineRule="auto"/>
      <w:ind w:left="720" w:hanging="210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37A25369B450D8C64DE9EC66FEE471">
    <w:name w:val="71537A25369B450D8C64DE9EC66FEE471"/>
    <w:rsid w:val="00D7433A"/>
    <w:pPr>
      <w:tabs>
        <w:tab w:val="num" w:pos="720"/>
      </w:tabs>
      <w:spacing w:after="0" w:line="240" w:lineRule="auto"/>
      <w:ind w:left="720" w:hanging="210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1213746B914229A6A11C8CEB997F46">
    <w:name w:val="A61213746B914229A6A11C8CEB997F46"/>
    <w:rsid w:val="00D7433A"/>
    <w:pPr>
      <w:tabs>
        <w:tab w:val="num" w:pos="720"/>
      </w:tabs>
      <w:spacing w:after="0" w:line="240" w:lineRule="auto"/>
      <w:ind w:left="720" w:hanging="210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5720219AC434170B6589B3AA2E7400A1">
    <w:name w:val="F5720219AC434170B6589B3AA2E7400A1"/>
    <w:rsid w:val="00D7433A"/>
    <w:pPr>
      <w:tabs>
        <w:tab w:val="num" w:pos="720"/>
      </w:tabs>
      <w:spacing w:after="0" w:line="240" w:lineRule="auto"/>
      <w:ind w:left="720" w:hanging="210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538BF57EF2746BFB93CC3342873218C1">
    <w:name w:val="C538BF57EF2746BFB93CC3342873218C1"/>
    <w:rsid w:val="00D7433A"/>
    <w:pPr>
      <w:tabs>
        <w:tab w:val="num" w:pos="720"/>
      </w:tabs>
      <w:spacing w:after="0" w:line="240" w:lineRule="auto"/>
      <w:ind w:left="720" w:hanging="210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0272804306D4489BEA5FFF2A51D62E21">
    <w:name w:val="C0272804306D4489BEA5FFF2A51D62E21"/>
    <w:rsid w:val="00D7433A"/>
    <w:pPr>
      <w:tabs>
        <w:tab w:val="num" w:pos="720"/>
      </w:tabs>
      <w:spacing w:after="0" w:line="240" w:lineRule="auto"/>
      <w:ind w:left="720" w:hanging="210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03BB30E05CD4642A88A99085DF969B61">
    <w:name w:val="503BB30E05CD4642A88A99085DF969B61"/>
    <w:rsid w:val="00D7433A"/>
    <w:pPr>
      <w:tabs>
        <w:tab w:val="num" w:pos="720"/>
      </w:tabs>
      <w:spacing w:after="0" w:line="240" w:lineRule="auto"/>
      <w:ind w:left="720" w:hanging="210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42DCB96BE1141AC9BA1634E058259D51">
    <w:name w:val="342DCB96BE1141AC9BA1634E058259D51"/>
    <w:rsid w:val="00D7433A"/>
    <w:pPr>
      <w:tabs>
        <w:tab w:val="num" w:pos="720"/>
      </w:tabs>
      <w:spacing w:after="0" w:line="240" w:lineRule="auto"/>
      <w:ind w:left="720" w:hanging="210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968508AF4104CBBA1B40ECE5F59AC801">
    <w:name w:val="7968508AF4104CBBA1B40ECE5F59AC801"/>
    <w:rsid w:val="00D7433A"/>
    <w:pPr>
      <w:tabs>
        <w:tab w:val="num" w:pos="720"/>
      </w:tabs>
      <w:spacing w:after="0" w:line="240" w:lineRule="auto"/>
      <w:ind w:left="720" w:hanging="210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5E88ED9D8C743F89196992BC0AFE4071">
    <w:name w:val="35E88ED9D8C743F89196992BC0AFE4071"/>
    <w:rsid w:val="00D7433A"/>
    <w:pPr>
      <w:tabs>
        <w:tab w:val="num" w:pos="720"/>
      </w:tabs>
      <w:spacing w:after="0" w:line="240" w:lineRule="auto"/>
      <w:ind w:left="720" w:hanging="210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05EA726A85A46238DDF60CB0239B2AE1">
    <w:name w:val="305EA726A85A46238DDF60CB0239B2AE1"/>
    <w:rsid w:val="00D7433A"/>
    <w:pPr>
      <w:tabs>
        <w:tab w:val="num" w:pos="720"/>
      </w:tabs>
      <w:spacing w:after="0" w:line="240" w:lineRule="auto"/>
      <w:ind w:left="720" w:hanging="210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76BFACB89FB4896B4B1FE5C28FA54A31">
    <w:name w:val="476BFACB89FB4896B4B1FE5C28FA54A31"/>
    <w:rsid w:val="00D7433A"/>
    <w:pPr>
      <w:tabs>
        <w:tab w:val="num" w:pos="720"/>
      </w:tabs>
      <w:spacing w:after="0" w:line="240" w:lineRule="auto"/>
      <w:ind w:left="720" w:hanging="210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E90BA860F4946178D1BA351E382BBA81">
    <w:name w:val="9E90BA860F4946178D1BA351E382BBA81"/>
    <w:rsid w:val="00D7433A"/>
    <w:pPr>
      <w:tabs>
        <w:tab w:val="num" w:pos="720"/>
      </w:tabs>
      <w:spacing w:after="0" w:line="240" w:lineRule="auto"/>
      <w:ind w:left="720" w:hanging="210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D5C0D4B279643F28677AAB3D99978D21">
    <w:name w:val="9D5C0D4B279643F28677AAB3D99978D21"/>
    <w:rsid w:val="00D7433A"/>
    <w:pPr>
      <w:tabs>
        <w:tab w:val="num" w:pos="720"/>
      </w:tabs>
      <w:spacing w:after="0" w:line="240" w:lineRule="auto"/>
      <w:ind w:left="720" w:hanging="210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D00A7AD4443416D955DA86D4E2CB5FA1">
    <w:name w:val="2D00A7AD4443416D955DA86D4E2CB5FA1"/>
    <w:rsid w:val="00D7433A"/>
    <w:pPr>
      <w:tabs>
        <w:tab w:val="num" w:pos="720"/>
      </w:tabs>
      <w:spacing w:after="0" w:line="240" w:lineRule="auto"/>
      <w:ind w:left="720" w:hanging="210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217830F646A4F2EA5DEBAA85904D95F1">
    <w:name w:val="2217830F646A4F2EA5DEBAA85904D95F1"/>
    <w:rsid w:val="00D7433A"/>
    <w:pPr>
      <w:tabs>
        <w:tab w:val="num" w:pos="720"/>
      </w:tabs>
      <w:spacing w:after="0" w:line="240" w:lineRule="auto"/>
      <w:ind w:left="720" w:hanging="210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15EA592AF9F47AEB0CD9E0E960072D21">
    <w:name w:val="815EA592AF9F47AEB0CD9E0E960072D21"/>
    <w:rsid w:val="00D7433A"/>
    <w:pPr>
      <w:tabs>
        <w:tab w:val="num" w:pos="720"/>
      </w:tabs>
      <w:spacing w:after="0" w:line="240" w:lineRule="auto"/>
      <w:ind w:left="720" w:hanging="210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DB89D29251D4ADFBB5BC9D7B37E0C051">
    <w:name w:val="9DB89D29251D4ADFBB5BC9D7B37E0C051"/>
    <w:rsid w:val="00D7433A"/>
    <w:pPr>
      <w:tabs>
        <w:tab w:val="num" w:pos="720"/>
      </w:tabs>
      <w:spacing w:after="0" w:line="240" w:lineRule="auto"/>
      <w:ind w:left="720" w:hanging="210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C1C9819974D40638AB7E586DDB280CB1">
    <w:name w:val="7C1C9819974D40638AB7E586DDB280CB1"/>
    <w:rsid w:val="00D7433A"/>
    <w:pPr>
      <w:tabs>
        <w:tab w:val="num" w:pos="720"/>
      </w:tabs>
      <w:spacing w:after="0" w:line="240" w:lineRule="auto"/>
      <w:ind w:left="720" w:hanging="210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23DACF22184497CB2C89365FBCADD7A1">
    <w:name w:val="C23DACF22184497CB2C89365FBCADD7A1"/>
    <w:rsid w:val="00D7433A"/>
    <w:pPr>
      <w:tabs>
        <w:tab w:val="num" w:pos="720"/>
      </w:tabs>
      <w:spacing w:after="0" w:line="240" w:lineRule="auto"/>
      <w:ind w:left="720" w:hanging="210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5A9836F50194F4BA936C048DFD5D77D1">
    <w:name w:val="E5A9836F50194F4BA936C048DFD5D77D1"/>
    <w:rsid w:val="00D7433A"/>
    <w:pPr>
      <w:tabs>
        <w:tab w:val="num" w:pos="720"/>
      </w:tabs>
      <w:spacing w:after="0" w:line="240" w:lineRule="auto"/>
      <w:ind w:left="720" w:hanging="210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D8D708CA1483AAA3D5C590B400CA11">
    <w:name w:val="26FD8D708CA1483AAA3D5C590B400CA11"/>
    <w:rsid w:val="00D7433A"/>
    <w:pPr>
      <w:tabs>
        <w:tab w:val="num" w:pos="720"/>
      </w:tabs>
      <w:spacing w:after="0" w:line="240" w:lineRule="auto"/>
      <w:ind w:left="720" w:hanging="210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04684DF61384EC2A196E37850A3CA481">
    <w:name w:val="804684DF61384EC2A196E37850A3CA481"/>
    <w:rsid w:val="00D7433A"/>
    <w:pPr>
      <w:tabs>
        <w:tab w:val="num" w:pos="720"/>
      </w:tabs>
      <w:spacing w:after="0" w:line="240" w:lineRule="auto"/>
      <w:ind w:left="720" w:hanging="210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4093822DA6E43E28F3EEB9D5ACF1DC71">
    <w:name w:val="B4093822DA6E43E28F3EEB9D5ACF1DC71"/>
    <w:rsid w:val="00D7433A"/>
    <w:pPr>
      <w:tabs>
        <w:tab w:val="num" w:pos="720"/>
      </w:tabs>
      <w:spacing w:after="0" w:line="240" w:lineRule="auto"/>
      <w:ind w:left="720" w:hanging="210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6411871467C42D8873E984C96811037">
    <w:name w:val="16411871467C42D8873E984C96811037"/>
    <w:rsid w:val="00D7433A"/>
  </w:style>
  <w:style w:type="paragraph" w:customStyle="1" w:styleId="839DF5F92CDF480BAF203B2CF80D4B63">
    <w:name w:val="839DF5F92CDF480BAF203B2CF80D4B63"/>
    <w:rsid w:val="00D7433A"/>
  </w:style>
  <w:style w:type="paragraph" w:customStyle="1" w:styleId="ABBE8787EC7540BDB23AA9DEC696BE00">
    <w:name w:val="ABBE8787EC7540BDB23AA9DEC696BE00"/>
    <w:rsid w:val="00D7433A"/>
  </w:style>
  <w:style w:type="paragraph" w:customStyle="1" w:styleId="88590704585A480AA378B5DD78A98F9C">
    <w:name w:val="88590704585A480AA378B5DD78A98F9C"/>
    <w:rsid w:val="00D7433A"/>
  </w:style>
  <w:style w:type="paragraph" w:customStyle="1" w:styleId="F42A944171A6492CB2208F7AA393E0DC">
    <w:name w:val="F42A944171A6492CB2208F7AA393E0DC"/>
    <w:rsid w:val="00D7433A"/>
  </w:style>
  <w:style w:type="paragraph" w:customStyle="1" w:styleId="83AC99FA3AE74C86825FA818E4C8D936">
    <w:name w:val="83AC99FA3AE74C86825FA818E4C8D936"/>
    <w:rsid w:val="00D7433A"/>
  </w:style>
  <w:style w:type="paragraph" w:customStyle="1" w:styleId="D2EEB040D02049D08D5B16D6D5812C12">
    <w:name w:val="D2EEB040D02049D08D5B16D6D5812C12"/>
    <w:rsid w:val="00D7433A"/>
  </w:style>
  <w:style w:type="paragraph" w:customStyle="1" w:styleId="B76E50D90A6F44EEA0479F3C97BA8151">
    <w:name w:val="B76E50D90A6F44EEA0479F3C97BA8151"/>
    <w:rsid w:val="00D7433A"/>
  </w:style>
  <w:style w:type="paragraph" w:customStyle="1" w:styleId="19F9837049404209BBF68F05D979D3A9">
    <w:name w:val="19F9837049404209BBF68F05D979D3A9"/>
    <w:rsid w:val="00D7433A"/>
  </w:style>
  <w:style w:type="paragraph" w:customStyle="1" w:styleId="A9DE21ACFD25434AB11433ED85617B00">
    <w:name w:val="A9DE21ACFD25434AB11433ED85617B00"/>
    <w:rsid w:val="00D7433A"/>
  </w:style>
  <w:style w:type="paragraph" w:customStyle="1" w:styleId="EEE7BBECFDB74679BDB97CD391BDA2FB">
    <w:name w:val="EEE7BBECFDB74679BDB97CD391BDA2FB"/>
    <w:rsid w:val="00D7433A"/>
  </w:style>
  <w:style w:type="paragraph" w:customStyle="1" w:styleId="517F6744EAFC4A94A540445ADD9C55BF">
    <w:name w:val="517F6744EAFC4A94A540445ADD9C55BF"/>
    <w:rsid w:val="00D7433A"/>
  </w:style>
  <w:style w:type="paragraph" w:customStyle="1" w:styleId="6EB3F7A0933A4EE689110A02CDF9A5FF">
    <w:name w:val="6EB3F7A0933A4EE689110A02CDF9A5FF"/>
    <w:rsid w:val="00D7433A"/>
  </w:style>
  <w:style w:type="paragraph" w:customStyle="1" w:styleId="79BAD16576D54DA5998050112390D109">
    <w:name w:val="79BAD16576D54DA5998050112390D109"/>
    <w:rsid w:val="00D7433A"/>
  </w:style>
  <w:style w:type="paragraph" w:customStyle="1" w:styleId="2EF80CFB7163452486C47ECE4E47B33B">
    <w:name w:val="2EF80CFB7163452486C47ECE4E47B33B"/>
    <w:rsid w:val="00D7433A"/>
  </w:style>
  <w:style w:type="paragraph" w:customStyle="1" w:styleId="D67D24D403154FFB85398D5A1AFC925E">
    <w:name w:val="D67D24D403154FFB85398D5A1AFC925E"/>
    <w:rsid w:val="00D7433A"/>
  </w:style>
  <w:style w:type="paragraph" w:customStyle="1" w:styleId="B7D759346EB44FD9B225C45BB3928245">
    <w:name w:val="B7D759346EB44FD9B225C45BB3928245"/>
    <w:rsid w:val="00823A76"/>
  </w:style>
  <w:style w:type="paragraph" w:customStyle="1" w:styleId="5E60458DB75A446897A2AF2394AE1488">
    <w:name w:val="5E60458DB75A446897A2AF2394AE1488"/>
    <w:rsid w:val="00823A7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6D12FC-63B3-426A-BFC9-09D11D1F92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213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eau 1</dc:creator>
  <cp:keywords/>
  <dc:description/>
  <cp:lastModifiedBy>Renata Nagai</cp:lastModifiedBy>
  <cp:revision>6</cp:revision>
  <cp:lastPrinted>2019-03-14T18:53:00Z</cp:lastPrinted>
  <dcterms:created xsi:type="dcterms:W3CDTF">2018-12-18T17:18:00Z</dcterms:created>
  <dcterms:modified xsi:type="dcterms:W3CDTF">2019-03-14T19:00:00Z</dcterms:modified>
</cp:coreProperties>
</file>